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1BC93D37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39D661D5" w:rsidR="004A3B85" w:rsidRPr="00967F61" w:rsidRDefault="00D74C98" w:rsidP="001776B6">
      <w:pPr>
        <w:jc w:val="center"/>
        <w:rPr>
          <w:caps/>
        </w:rPr>
      </w:pPr>
      <w:r w:rsidRPr="00D74C98">
        <w:rPr>
          <w:caps/>
        </w:rPr>
        <w:t>Машина Тьюринга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proofErr w:type="spellStart"/>
            <w:r w:rsidR="00C92838" w:rsidRPr="00C92838">
              <w:t>Буркатовская</w:t>
            </w:r>
            <w:proofErr w:type="spellEnd"/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7E2388EB" w14:textId="714D7F9A" w:rsidR="00743235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318476" w:history="1">
            <w:r w:rsidR="00743235" w:rsidRPr="000C3ED6">
              <w:rPr>
                <w:rStyle w:val="Hyperlink"/>
                <w:rFonts w:eastAsiaTheme="majorEastAsia"/>
                <w:noProof/>
              </w:rPr>
              <w:t>Задание 1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76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2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34488B7E" w14:textId="6C689037" w:rsidR="00743235" w:rsidRDefault="00001FD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77" w:history="1">
            <w:r w:rsidR="00743235" w:rsidRPr="000C3ED6">
              <w:rPr>
                <w:rStyle w:val="Hyperlink"/>
                <w:rFonts w:eastAsiaTheme="majorEastAsia"/>
                <w:noProof/>
              </w:rPr>
              <w:t>Задание 2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77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2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5E1C3ECF" w14:textId="1CEE6E21" w:rsidR="00743235" w:rsidRDefault="00001FD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78" w:history="1">
            <w:r w:rsidR="00743235" w:rsidRPr="000C3ED6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78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3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7CA26376" w14:textId="44410FAC" w:rsidR="00743235" w:rsidRDefault="00001FD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79" w:history="1">
            <w:r w:rsidR="00743235" w:rsidRPr="000C3ED6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79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3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7CCEA504" w14:textId="4634784B" w:rsidR="00743235" w:rsidRDefault="00001FD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80" w:history="1">
            <w:r w:rsidR="00743235" w:rsidRPr="000C3ED6">
              <w:rPr>
                <w:rStyle w:val="Hyperlink"/>
                <w:rFonts w:eastAsiaTheme="majorEastAsia"/>
                <w:noProof/>
              </w:rPr>
              <w:t>Задание 1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80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4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1E9D9419" w14:textId="4EFD7CAB" w:rsidR="00743235" w:rsidRDefault="00001FD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81" w:history="1">
            <w:r w:rsidR="00743235" w:rsidRPr="000C3ED6">
              <w:rPr>
                <w:rStyle w:val="Hyperlink"/>
                <w:rFonts w:eastAsiaTheme="majorEastAsia"/>
                <w:noProof/>
              </w:rPr>
              <w:t>Задание 2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81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6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1E47507C" w14:textId="059ED6DB" w:rsidR="00743235" w:rsidRDefault="00001FD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82" w:history="1">
            <w:r w:rsidR="00743235" w:rsidRPr="000C3ED6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82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10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30E770E0" w14:textId="2EDEB398" w:rsidR="00743235" w:rsidRDefault="00001FD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4318483" w:history="1">
            <w:r w:rsidR="00743235" w:rsidRPr="000C3ED6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743235">
              <w:rPr>
                <w:noProof/>
                <w:webHidden/>
              </w:rPr>
              <w:tab/>
            </w:r>
            <w:r w:rsidR="00743235">
              <w:rPr>
                <w:noProof/>
                <w:webHidden/>
              </w:rPr>
              <w:fldChar w:fldCharType="begin"/>
            </w:r>
            <w:r w:rsidR="00743235">
              <w:rPr>
                <w:noProof/>
                <w:webHidden/>
              </w:rPr>
              <w:instrText xml:space="preserve"> PAGEREF _Toc44318483 \h </w:instrText>
            </w:r>
            <w:r w:rsidR="00743235">
              <w:rPr>
                <w:noProof/>
                <w:webHidden/>
              </w:rPr>
            </w:r>
            <w:r w:rsidR="00743235">
              <w:rPr>
                <w:noProof/>
                <w:webHidden/>
              </w:rPr>
              <w:fldChar w:fldCharType="separate"/>
            </w:r>
            <w:r w:rsidR="00743235">
              <w:rPr>
                <w:noProof/>
                <w:webHidden/>
              </w:rPr>
              <w:t>10</w:t>
            </w:r>
            <w:r w:rsidR="00743235">
              <w:rPr>
                <w:noProof/>
                <w:webHidden/>
              </w:rPr>
              <w:fldChar w:fldCharType="end"/>
            </w:r>
          </w:hyperlink>
        </w:p>
        <w:p w14:paraId="248E1339" w14:textId="39E21452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6DDF88E9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4318476"/>
      <w:r>
        <w:rPr>
          <w:sz w:val="24"/>
          <w:szCs w:val="24"/>
        </w:rPr>
        <w:t>Задание</w:t>
      </w:r>
      <w:r w:rsidR="00A1542E">
        <w:rPr>
          <w:sz w:val="24"/>
          <w:szCs w:val="24"/>
        </w:rPr>
        <w:t xml:space="preserve"> 1</w:t>
      </w:r>
      <w:bookmarkEnd w:id="1"/>
    </w:p>
    <w:p w14:paraId="549081F2" w14:textId="77777777" w:rsidR="00A1542E" w:rsidRDefault="00A1542E" w:rsidP="00A1542E">
      <w:r>
        <w:t>Удвоить строку (например, 00102 превратить в 0010200102).</w:t>
      </w:r>
    </w:p>
    <w:p w14:paraId="46D5F582" w14:textId="7516059E" w:rsidR="00A1542E" w:rsidRDefault="00A1542E" w:rsidP="00A1542E"/>
    <w:p w14:paraId="083B01EE" w14:textId="79DF6FEE" w:rsidR="00A1542E" w:rsidRDefault="00A1542E" w:rsidP="00A1542E">
      <w:pPr>
        <w:pStyle w:val="20"/>
        <w:tabs>
          <w:tab w:val="left" w:pos="2745"/>
        </w:tabs>
        <w:rPr>
          <w:sz w:val="24"/>
          <w:szCs w:val="24"/>
        </w:rPr>
      </w:pPr>
      <w:bookmarkStart w:id="2" w:name="_Toc44318477"/>
      <w:r>
        <w:rPr>
          <w:sz w:val="24"/>
          <w:szCs w:val="24"/>
        </w:rPr>
        <w:t>Задание 2</w:t>
      </w:r>
      <w:bookmarkEnd w:id="2"/>
    </w:p>
    <w:p w14:paraId="193858D7" w14:textId="77777777" w:rsidR="00A1542E" w:rsidRDefault="00A1542E" w:rsidP="00A1542E">
      <w:r>
        <w:t>Проверить корректность записи арифметического выражения, например:</w:t>
      </w:r>
    </w:p>
    <w:p w14:paraId="21B4F711" w14:textId="77777777" w:rsidR="00A1542E" w:rsidRDefault="00A1542E" w:rsidP="00A1542E"/>
    <w:p w14:paraId="3676FB2D" w14:textId="38897FD6" w:rsidR="00A1542E" w:rsidRDefault="00A1542E" w:rsidP="0063140B">
      <w:pPr>
        <w:pStyle w:val="ListParagraph"/>
        <w:numPr>
          <w:ilvl w:val="0"/>
          <w:numId w:val="30"/>
        </w:numPr>
      </w:pPr>
      <w:r>
        <w:t>(x*(</w:t>
      </w:r>
      <w:proofErr w:type="spellStart"/>
      <w:r>
        <w:t>x+</w:t>
      </w:r>
      <w:proofErr w:type="gramStart"/>
      <w:r>
        <w:t>x</w:t>
      </w:r>
      <w:proofErr w:type="spellEnd"/>
      <w:r>
        <w:t>)+</w:t>
      </w:r>
      <w:proofErr w:type="gramEnd"/>
      <w:r>
        <w:t>x)*(</w:t>
      </w:r>
      <w:proofErr w:type="spellStart"/>
      <w:r>
        <w:t>x+x</w:t>
      </w:r>
      <w:proofErr w:type="spellEnd"/>
      <w:r>
        <w:t xml:space="preserve">)+x </w:t>
      </w:r>
      <w:r w:rsidR="00A90C58" w:rsidRPr="00A90C58">
        <w:t xml:space="preserve">- </w:t>
      </w:r>
      <w:r>
        <w:t>корректно</w:t>
      </w:r>
    </w:p>
    <w:p w14:paraId="0B3DE752" w14:textId="4E58CCED" w:rsidR="00C92838" w:rsidRPr="00C92838" w:rsidRDefault="00A1542E" w:rsidP="0063140B">
      <w:pPr>
        <w:pStyle w:val="ListParagraph"/>
        <w:numPr>
          <w:ilvl w:val="0"/>
          <w:numId w:val="30"/>
        </w:numPr>
      </w:pPr>
      <w:r>
        <w:t>(x*(x++</w:t>
      </w:r>
      <w:proofErr w:type="gramStart"/>
      <w:r>
        <w:t>x)+</w:t>
      </w:r>
      <w:proofErr w:type="gramEnd"/>
      <w:r>
        <w:t>x)*(</w:t>
      </w:r>
      <w:proofErr w:type="spellStart"/>
      <w:r>
        <w:t>x+x+x</w:t>
      </w:r>
      <w:proofErr w:type="spellEnd"/>
      <w:r>
        <w:t xml:space="preserve"> </w:t>
      </w:r>
      <w:r w:rsidR="00A90C58" w:rsidRPr="00A90C58">
        <w:t xml:space="preserve">- </w:t>
      </w:r>
      <w:r>
        <w:t>некорректно</w:t>
      </w:r>
    </w:p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3" w:name="_Toc1253503"/>
      <w:bookmarkStart w:id="4" w:name="_Toc44318478"/>
      <w:bookmarkStart w:id="5" w:name="_Toc1402770"/>
      <w:bookmarkStart w:id="6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3"/>
      <w:bookmarkEnd w:id="4"/>
    </w:p>
    <w:p w14:paraId="73F88AD1" w14:textId="2BEC524B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A1542E">
        <w:t xml:space="preserve">работу алгоритмов на машине </w:t>
      </w:r>
      <w:r w:rsidR="00A90C58">
        <w:t>Тьюринга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7" w:name="_Toc44318479"/>
      <w:bookmarkEnd w:id="5"/>
      <w:r w:rsidRPr="00693D59">
        <w:rPr>
          <w:b/>
          <w:sz w:val="28"/>
          <w:szCs w:val="28"/>
        </w:rPr>
        <w:t>Основная часть</w:t>
      </w:r>
      <w:bookmarkEnd w:id="7"/>
      <w:r>
        <w:rPr>
          <w:b/>
          <w:sz w:val="28"/>
          <w:szCs w:val="28"/>
        </w:rPr>
        <w:tab/>
      </w:r>
    </w:p>
    <w:bookmarkEnd w:id="6"/>
    <w:p w14:paraId="76E3EA24" w14:textId="0DD2716F" w:rsidR="001273D2" w:rsidRDefault="001273D2" w:rsidP="00DE6C2E">
      <w:pPr>
        <w:keepNext/>
        <w:ind w:right="85"/>
      </w:pPr>
    </w:p>
    <w:p w14:paraId="5E482ACA" w14:textId="68196242" w:rsidR="005965DE" w:rsidRDefault="003833E9" w:rsidP="00DD69AD">
      <w:pPr>
        <w:keepNext/>
        <w:ind w:right="85" w:firstLine="709"/>
        <w:jc w:val="both"/>
      </w:pPr>
      <w:r>
        <w:t xml:space="preserve">Машина Тьюринга </w:t>
      </w:r>
      <w:r w:rsidR="00012B82">
        <w:t>–</w:t>
      </w:r>
      <w:r>
        <w:t xml:space="preserve"> </w:t>
      </w:r>
      <w:r w:rsidR="0018737C" w:rsidRPr="00012B82">
        <w:t>абстрактная вычислительная машина,</w:t>
      </w:r>
      <w:r w:rsidR="00012B82">
        <w:t xml:space="preserve"> </w:t>
      </w:r>
      <w:r w:rsidR="00922015">
        <w:t xml:space="preserve">предложенная в 1936 году английским математиком Аланом Тьюрингом для </w:t>
      </w:r>
      <w:r w:rsidR="00442415">
        <w:t xml:space="preserve">формализации понятия алгоритма. </w:t>
      </w:r>
      <w:r w:rsidR="00191D40">
        <w:t xml:space="preserve">Машина представляет собой </w:t>
      </w:r>
    </w:p>
    <w:p w14:paraId="4AD6416A" w14:textId="77777777" w:rsidR="005965DE" w:rsidRDefault="00191D40" w:rsidP="0063140B">
      <w:pPr>
        <w:pStyle w:val="ListParagraph"/>
        <w:numPr>
          <w:ilvl w:val="0"/>
          <w:numId w:val="31"/>
        </w:numPr>
      </w:pPr>
      <w:r>
        <w:t xml:space="preserve">бесконечную лену, поделенную на ячейки, </w:t>
      </w:r>
    </w:p>
    <w:p w14:paraId="52296A14" w14:textId="07D9E3AE" w:rsidR="0082051F" w:rsidRDefault="005965DE" w:rsidP="0063140B">
      <w:pPr>
        <w:pStyle w:val="ListParagraph"/>
        <w:numPr>
          <w:ilvl w:val="0"/>
          <w:numId w:val="31"/>
        </w:numPr>
      </w:pPr>
      <w:r>
        <w:t>головку</w:t>
      </w:r>
      <w:r w:rsidR="0082051F">
        <w:t xml:space="preserve"> чтения-записи, </w:t>
      </w:r>
      <w:r w:rsidR="00213B73">
        <w:t>способную перемещаться по ленте,</w:t>
      </w:r>
    </w:p>
    <w:p w14:paraId="3A08F0F8" w14:textId="69F65711" w:rsidR="00545645" w:rsidRDefault="0082051F" w:rsidP="0063140B">
      <w:pPr>
        <w:pStyle w:val="ListParagraph"/>
        <w:numPr>
          <w:ilvl w:val="0"/>
          <w:numId w:val="31"/>
        </w:numPr>
      </w:pPr>
      <w:r>
        <w:t>управляющее устройство</w:t>
      </w:r>
      <w:r w:rsidR="00213B73">
        <w:t xml:space="preserve">, способное находиться в </w:t>
      </w:r>
      <w:r w:rsidR="00545645">
        <w:t>одном из множества состояний.</w:t>
      </w:r>
    </w:p>
    <w:p w14:paraId="2A772475" w14:textId="77777777" w:rsidR="00375333" w:rsidRDefault="00375333" w:rsidP="0063140B">
      <w:pPr>
        <w:pStyle w:val="ListParagraph"/>
      </w:pPr>
    </w:p>
    <w:p w14:paraId="79DA6CE5" w14:textId="5AB0D332" w:rsidR="00F01A05" w:rsidRPr="00D26A1A" w:rsidRDefault="00E06D5A" w:rsidP="00375333">
      <w:pPr>
        <w:ind w:firstLine="709"/>
        <w:jc w:val="both"/>
      </w:pPr>
      <w:r w:rsidRPr="00D26A1A">
        <w:t>Головка может перемещаться вправо и влево</w:t>
      </w:r>
      <w:r w:rsidR="007D443D" w:rsidRPr="00D26A1A">
        <w:t xml:space="preserve"> по ячейкам ленты</w:t>
      </w:r>
      <w:r w:rsidRPr="00D26A1A">
        <w:t xml:space="preserve">, читать и </w:t>
      </w:r>
      <w:r w:rsidR="007D443D" w:rsidRPr="00D26A1A">
        <w:t xml:space="preserve">записывать в ячейки </w:t>
      </w:r>
      <w:r w:rsidR="009158D5" w:rsidRPr="00D26A1A">
        <w:t>символы из некоторого конечного множества, называемым алфавитом</w:t>
      </w:r>
      <w:r w:rsidR="00151B78" w:rsidRPr="00D26A1A">
        <w:t xml:space="preserve">. </w:t>
      </w:r>
      <w:r w:rsidR="001A1CFC" w:rsidRPr="00D26A1A">
        <w:t xml:space="preserve">Алфавит обязательно содержит пустой символ, </w:t>
      </w:r>
      <w:r w:rsidR="00B22241" w:rsidRPr="00D26A1A">
        <w:t xml:space="preserve">которым заполнены все ячейки, не содержащие данных. </w:t>
      </w:r>
      <w:r w:rsidR="00151B78" w:rsidRPr="00D26A1A">
        <w:t>Устройство управления может находиться в одном из конечного множества состояний</w:t>
      </w:r>
      <w:r w:rsidR="00906CDB" w:rsidRPr="00D26A1A">
        <w:t xml:space="preserve">. Текущее состояние устройства управления зависит от </w:t>
      </w:r>
      <w:r w:rsidR="00A81A69" w:rsidRPr="00D26A1A">
        <w:t>символа, напечатанного в ячейке, на которой установлена головка.</w:t>
      </w:r>
      <w:r w:rsidR="00F0504F" w:rsidRPr="00D26A1A">
        <w:t xml:space="preserve"> Головка перед</w:t>
      </w:r>
      <w:r w:rsidR="005108D1" w:rsidRPr="00D26A1A">
        <w:t xml:space="preserve">вигается по ленте, </w:t>
      </w:r>
      <w:proofErr w:type="gramStart"/>
      <w:r w:rsidR="003B2BF9" w:rsidRPr="00D26A1A">
        <w:t>согласно набору</w:t>
      </w:r>
      <w:proofErr w:type="gramEnd"/>
      <w:r w:rsidR="008C2416" w:rsidRPr="00D26A1A">
        <w:t xml:space="preserve"> правил</w:t>
      </w:r>
      <w:r w:rsidR="00AA09B4" w:rsidRPr="00D26A1A">
        <w:t>,</w:t>
      </w:r>
      <w:r w:rsidR="00AA21B1" w:rsidRPr="00D26A1A">
        <w:t xml:space="preserve"> </w:t>
      </w:r>
      <w:r w:rsidR="00DF2776" w:rsidRPr="00D26A1A">
        <w:t xml:space="preserve">которые представляют собой </w:t>
      </w:r>
      <w:r w:rsidR="00F77223" w:rsidRPr="00D26A1A">
        <w:t xml:space="preserve">реализуемый машиной алгоритм. </w:t>
      </w:r>
      <w:r w:rsidR="00AA09B4" w:rsidRPr="00D26A1A">
        <w:t xml:space="preserve"> </w:t>
      </w:r>
      <w:r w:rsidR="005108D1" w:rsidRPr="00D26A1A">
        <w:t xml:space="preserve"> </w:t>
      </w:r>
      <w:r w:rsidR="00A81A69" w:rsidRPr="00D26A1A">
        <w:t xml:space="preserve">   </w:t>
      </w:r>
      <w:r w:rsidR="00906CDB" w:rsidRPr="00D26A1A">
        <w:t xml:space="preserve"> </w:t>
      </w:r>
      <w:r w:rsidR="009158D5" w:rsidRPr="00D26A1A">
        <w:t xml:space="preserve"> </w:t>
      </w:r>
      <w:r w:rsidR="007D443D" w:rsidRPr="00D26A1A">
        <w:t xml:space="preserve">  </w:t>
      </w:r>
      <w:r w:rsidRPr="00D26A1A">
        <w:t xml:space="preserve"> </w:t>
      </w:r>
      <w:r w:rsidR="005965DE" w:rsidRPr="00D26A1A">
        <w:t xml:space="preserve">  </w:t>
      </w:r>
    </w:p>
    <w:p w14:paraId="19B56826" w14:textId="0386F41F" w:rsidR="00283EF0" w:rsidRPr="00D26A1A" w:rsidRDefault="007F35D9" w:rsidP="00DD69AD">
      <w:pPr>
        <w:keepNext/>
        <w:ind w:right="85" w:firstLine="709"/>
        <w:jc w:val="both"/>
      </w:pPr>
      <w:r w:rsidRPr="00D26A1A">
        <w:t xml:space="preserve">Формально машина Тьюринга описывается </w:t>
      </w:r>
      <w:r w:rsidR="00EA6047" w:rsidRPr="00D26A1A">
        <w:t xml:space="preserve">как кортеж </w:t>
      </w:r>
      <w:r w:rsidR="00ED4044" w:rsidRPr="00D26A1A">
        <w:rPr>
          <w:lang w:val="en-US"/>
        </w:rPr>
        <w:t>T</w:t>
      </w:r>
      <w:r w:rsidR="00ED4044" w:rsidRPr="00D26A1A">
        <w:t xml:space="preserve"> = </w:t>
      </w:r>
      <w:r w:rsidR="00F27E82" w:rsidRPr="00D26A1A">
        <w:rPr>
          <w:rStyle w:val="mo"/>
          <w:rFonts w:ascii="Cambria Math" w:hAnsi="Cambria Math" w:cs="Cambria Math"/>
          <w:color w:val="222222"/>
          <w:sz w:val="28"/>
          <w:szCs w:val="28"/>
          <w:bdr w:val="none" w:sz="0" w:space="0" w:color="auto" w:frame="1"/>
        </w:rPr>
        <w:t>⟨</w:t>
      </w:r>
      <w:proofErr w:type="gramStart"/>
      <w:r w:rsidR="00F27E82" w:rsidRPr="00D26A1A">
        <w:rPr>
          <w:rStyle w:val="mi"/>
          <w:color w:val="222222"/>
          <w:szCs w:val="28"/>
          <w:bdr w:val="none" w:sz="0" w:space="0" w:color="auto" w:frame="1"/>
        </w:rPr>
        <w:t>Σ</w:t>
      </w:r>
      <w:r w:rsidR="00F27E82" w:rsidRPr="00D26A1A">
        <w:rPr>
          <w:rStyle w:val="mo"/>
          <w:color w:val="222222"/>
          <w:sz w:val="28"/>
          <w:szCs w:val="28"/>
          <w:bdr w:val="none" w:sz="0" w:space="0" w:color="auto" w:frame="1"/>
        </w:rPr>
        <w:t>,</w:t>
      </w:r>
      <w:r w:rsidR="00F27E82" w:rsidRPr="00D26A1A">
        <w:rPr>
          <w:rStyle w:val="mi"/>
          <w:color w:val="222222"/>
          <w:szCs w:val="28"/>
          <w:bdr w:val="none" w:sz="0" w:space="0" w:color="auto" w:frame="1"/>
        </w:rPr>
        <w:t>Π</w:t>
      </w:r>
      <w:proofErr w:type="gramEnd"/>
      <w:r w:rsidR="00F27E82" w:rsidRPr="00D26A1A">
        <w:rPr>
          <w:rStyle w:val="mo"/>
          <w:color w:val="222222"/>
          <w:sz w:val="28"/>
          <w:szCs w:val="28"/>
          <w:bdr w:val="none" w:sz="0" w:space="0" w:color="auto" w:frame="1"/>
        </w:rPr>
        <w:t>,</w:t>
      </w:r>
      <w:r w:rsidR="00C722B4" w:rsidRPr="00D26A1A">
        <w:rPr>
          <w:rStyle w:val="Hyperlink"/>
          <w:color w:val="222222"/>
          <w:szCs w:val="28"/>
          <w:bdr w:val="none" w:sz="0" w:space="0" w:color="auto" w:frame="1"/>
        </w:rPr>
        <w:t xml:space="preserve"> </w:t>
      </w:r>
      <w:proofErr w:type="spellStart"/>
      <w:r w:rsidR="00C722B4" w:rsidRPr="00D26A1A">
        <w:rPr>
          <w:rStyle w:val="mi"/>
          <w:color w:val="222222"/>
          <w:szCs w:val="28"/>
          <w:bdr w:val="none" w:sz="0" w:space="0" w:color="auto" w:frame="1"/>
        </w:rPr>
        <w:t>Q</w:t>
      </w:r>
      <w:r w:rsidR="00F27E82" w:rsidRPr="00D26A1A">
        <w:rPr>
          <w:rStyle w:val="mo"/>
          <w:color w:val="222222"/>
          <w:sz w:val="28"/>
          <w:szCs w:val="28"/>
          <w:bdr w:val="none" w:sz="0" w:space="0" w:color="auto" w:frame="1"/>
        </w:rPr>
        <w:t>,</w:t>
      </w:r>
      <w:r w:rsidR="00F27E82" w:rsidRPr="00D26A1A">
        <w:rPr>
          <w:rStyle w:val="mi"/>
          <w:color w:val="222222"/>
          <w:szCs w:val="28"/>
          <w:bdr w:val="none" w:sz="0" w:space="0" w:color="auto" w:frame="1"/>
        </w:rPr>
        <w:t>δ</w:t>
      </w:r>
      <w:proofErr w:type="spellEnd"/>
      <w:r w:rsidR="00F27E82" w:rsidRPr="00D26A1A">
        <w:rPr>
          <w:rStyle w:val="mo"/>
          <w:rFonts w:ascii="Cambria Math" w:hAnsi="Cambria Math" w:cs="Cambria Math"/>
          <w:color w:val="222222"/>
          <w:sz w:val="28"/>
          <w:szCs w:val="28"/>
          <w:bdr w:val="none" w:sz="0" w:space="0" w:color="auto" w:frame="1"/>
        </w:rPr>
        <w:t>⟩</w:t>
      </w:r>
      <w:r w:rsidR="00F27E82" w:rsidRPr="00D26A1A">
        <w:rPr>
          <w:color w:val="222222"/>
          <w:sz w:val="21"/>
          <w:szCs w:val="21"/>
          <w:shd w:val="clear" w:color="auto" w:fill="FCFCFC"/>
        </w:rPr>
        <w:t>,</w:t>
      </w:r>
      <w:r w:rsidR="00EA6047" w:rsidRPr="00D26A1A">
        <w:rPr>
          <w:color w:val="222222"/>
          <w:sz w:val="21"/>
          <w:szCs w:val="21"/>
          <w:shd w:val="clear" w:color="auto" w:fill="FCFCFC"/>
        </w:rPr>
        <w:t xml:space="preserve"> где </w:t>
      </w:r>
      <w:r w:rsidR="0077263D" w:rsidRPr="00D26A1A">
        <w:t xml:space="preserve"> </w:t>
      </w:r>
    </w:p>
    <w:p w14:paraId="3693BDD9" w14:textId="203EEC2B" w:rsidR="003833E9" w:rsidRPr="00D26A1A" w:rsidRDefault="00EA6047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t>Σ – некоторый</w:t>
      </w:r>
      <w:r w:rsidR="0035596D" w:rsidRPr="00D26A1A">
        <w:rPr>
          <w:rStyle w:val="mi"/>
          <w:color w:val="222222"/>
          <w:szCs w:val="28"/>
          <w:bdr w:val="none" w:sz="0" w:space="0" w:color="auto" w:frame="1"/>
        </w:rPr>
        <w:t xml:space="preserve"> входной</w:t>
      </w:r>
      <w:r w:rsidRPr="00D26A1A">
        <w:rPr>
          <w:rStyle w:val="mi"/>
          <w:color w:val="222222"/>
          <w:szCs w:val="28"/>
          <w:bdr w:val="none" w:sz="0" w:space="0" w:color="auto" w:frame="1"/>
        </w:rPr>
        <w:t xml:space="preserve"> конечный ал</w:t>
      </w:r>
      <w:r w:rsidR="00283EF0" w:rsidRPr="00D26A1A">
        <w:rPr>
          <w:rStyle w:val="mi"/>
          <w:color w:val="222222"/>
          <w:szCs w:val="28"/>
          <w:bdr w:val="none" w:sz="0" w:space="0" w:color="auto" w:frame="1"/>
        </w:rPr>
        <w:t>фавит,</w:t>
      </w:r>
    </w:p>
    <w:p w14:paraId="53FBA8AE" w14:textId="374C6540" w:rsidR="00C722B4" w:rsidRPr="00D26A1A" w:rsidRDefault="00C722B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t>Π</w:t>
      </w:r>
      <w:r w:rsidRPr="00D26A1A">
        <w:rPr>
          <w:rStyle w:val="mi"/>
          <w:rFonts w:ascii="Cambria Math" w:hAnsi="Cambria Math" w:cs="Cambria Math"/>
          <w:color w:val="222222"/>
          <w:szCs w:val="28"/>
          <w:bdr w:val="none" w:sz="0" w:space="0" w:color="auto" w:frame="1"/>
        </w:rPr>
        <w:t>⊃</w:t>
      </w:r>
      <w:r w:rsidRPr="00D26A1A">
        <w:rPr>
          <w:rStyle w:val="mi"/>
          <w:color w:val="222222"/>
          <w:szCs w:val="28"/>
          <w:bdr w:val="none" w:sz="0" w:space="0" w:color="auto" w:frame="1"/>
        </w:rPr>
        <w:t>Σ</w:t>
      </w:r>
      <w:r w:rsidR="00283EF0" w:rsidRPr="00D26A1A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311C20" w:rsidRPr="00D26A1A">
        <w:rPr>
          <w:rStyle w:val="mi"/>
          <w:color w:val="222222"/>
          <w:szCs w:val="28"/>
          <w:bdr w:val="none" w:sz="0" w:space="0" w:color="auto" w:frame="1"/>
        </w:rPr>
        <w:t>–</w:t>
      </w:r>
      <w:r w:rsidR="00283EF0" w:rsidRPr="00D26A1A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E2687C" w:rsidRPr="00D26A1A">
        <w:rPr>
          <w:rStyle w:val="mi"/>
          <w:color w:val="222222"/>
          <w:szCs w:val="28"/>
          <w:bdr w:val="none" w:sz="0" w:space="0" w:color="auto" w:frame="1"/>
        </w:rPr>
        <w:t>конечный алфавит символов,</w:t>
      </w:r>
      <w:r w:rsidR="00277609" w:rsidRPr="00D26A1A">
        <w:rPr>
          <w:rStyle w:val="mi"/>
          <w:color w:val="222222"/>
          <w:szCs w:val="28"/>
          <w:bdr w:val="none" w:sz="0" w:space="0" w:color="auto" w:frame="1"/>
        </w:rPr>
        <w:t xml:space="preserve"> которые могут быть прочитаны и напечатаны</w:t>
      </w:r>
      <w:r w:rsidRPr="00D26A1A">
        <w:rPr>
          <w:rStyle w:val="mi"/>
          <w:color w:val="222222"/>
          <w:szCs w:val="28"/>
          <w:bdr w:val="none" w:sz="0" w:space="0" w:color="auto" w:frame="1"/>
        </w:rPr>
        <w:t>,</w:t>
      </w:r>
    </w:p>
    <w:p w14:paraId="1D16B3A1" w14:textId="77777777" w:rsidR="00293E4E" w:rsidRPr="00D26A1A" w:rsidRDefault="00C722B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t>Q – множеств</w:t>
      </w:r>
      <w:r w:rsidR="00E2687C" w:rsidRPr="00D26A1A">
        <w:rPr>
          <w:rStyle w:val="mi"/>
          <w:color w:val="222222"/>
          <w:szCs w:val="28"/>
          <w:bdr w:val="none" w:sz="0" w:space="0" w:color="auto" w:frame="1"/>
        </w:rPr>
        <w:t>о</w:t>
      </w:r>
      <w:r w:rsidR="00990D7E" w:rsidRPr="00D26A1A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E2687C" w:rsidRPr="00D26A1A">
        <w:rPr>
          <w:rStyle w:val="mi"/>
          <w:color w:val="222222"/>
          <w:szCs w:val="28"/>
          <w:bdr w:val="none" w:sz="0" w:space="0" w:color="auto" w:frame="1"/>
        </w:rPr>
        <w:t>состояний управляющего устройства</w:t>
      </w:r>
      <w:r w:rsidR="00293E4E" w:rsidRPr="00D26A1A">
        <w:rPr>
          <w:rStyle w:val="mi"/>
          <w:color w:val="222222"/>
          <w:szCs w:val="28"/>
          <w:bdr w:val="none" w:sz="0" w:space="0" w:color="auto" w:frame="1"/>
        </w:rPr>
        <w:t>.</w:t>
      </w:r>
    </w:p>
    <w:p w14:paraId="6E79B93B" w14:textId="77777777" w:rsidR="00C92466" w:rsidRPr="00D26A1A" w:rsidRDefault="00E27B3C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t xml:space="preserve">δ </w:t>
      </w:r>
      <w:r w:rsidR="00BC4D13" w:rsidRPr="00D26A1A">
        <w:rPr>
          <w:rStyle w:val="mi"/>
          <w:color w:val="222222"/>
          <w:szCs w:val="28"/>
          <w:bdr w:val="none" w:sz="0" w:space="0" w:color="auto" w:frame="1"/>
        </w:rPr>
        <w:t>– набор правил перехода, представляющие собой алгор</w:t>
      </w:r>
      <w:r w:rsidR="00C92466" w:rsidRPr="00D26A1A">
        <w:rPr>
          <w:rStyle w:val="mi"/>
          <w:color w:val="222222"/>
          <w:szCs w:val="28"/>
          <w:bdr w:val="none" w:sz="0" w:space="0" w:color="auto" w:frame="1"/>
        </w:rPr>
        <w:t>итм.</w:t>
      </w:r>
    </w:p>
    <w:p w14:paraId="508D6D53" w14:textId="77777777" w:rsidR="00C92466" w:rsidRPr="00D26A1A" w:rsidRDefault="00C92466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1975B283" w14:textId="51376AEF" w:rsidR="00293E4E" w:rsidRPr="00D26A1A" w:rsidRDefault="00B74BF6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t>С</w:t>
      </w:r>
      <w:r w:rsidR="0053790A" w:rsidRPr="00D26A1A">
        <w:rPr>
          <w:rStyle w:val="mi"/>
          <w:color w:val="222222"/>
          <w:szCs w:val="28"/>
          <w:bdr w:val="none" w:sz="0" w:space="0" w:color="auto" w:frame="1"/>
        </w:rPr>
        <w:t xml:space="preserve">остояние </w:t>
      </w:r>
      <w:r w:rsidRPr="00D26A1A">
        <w:rPr>
          <w:rStyle w:val="mi"/>
          <w:color w:val="222222"/>
          <w:szCs w:val="28"/>
          <w:bdr w:val="none" w:sz="0" w:space="0" w:color="auto" w:frame="1"/>
        </w:rPr>
        <w:t xml:space="preserve">машины Тьюринга </w:t>
      </w:r>
      <w:r w:rsidR="003E59F1" w:rsidRPr="00D26A1A">
        <w:rPr>
          <w:rStyle w:val="mi"/>
          <w:color w:val="222222"/>
          <w:szCs w:val="28"/>
          <w:bdr w:val="none" w:sz="0" w:space="0" w:color="auto" w:frame="1"/>
        </w:rPr>
        <w:t xml:space="preserve">описывается </w:t>
      </w:r>
      <w:r w:rsidR="00170036" w:rsidRPr="00D26A1A">
        <w:rPr>
          <w:rStyle w:val="mi"/>
          <w:color w:val="222222"/>
          <w:szCs w:val="28"/>
          <w:bdr w:val="none" w:sz="0" w:space="0" w:color="auto" w:frame="1"/>
        </w:rPr>
        <w:t xml:space="preserve">состоянием </w:t>
      </w:r>
      <w:r w:rsidR="00220102" w:rsidRPr="00D26A1A">
        <w:rPr>
          <w:rStyle w:val="mi"/>
          <w:color w:val="222222"/>
          <w:szCs w:val="28"/>
          <w:bdr w:val="none" w:sz="0" w:space="0" w:color="auto" w:frame="1"/>
        </w:rPr>
        <w:t>управляющего</w:t>
      </w:r>
      <w:r w:rsidR="00170036" w:rsidRPr="00D26A1A">
        <w:rPr>
          <w:rStyle w:val="mi"/>
          <w:color w:val="222222"/>
          <w:szCs w:val="28"/>
          <w:bdr w:val="none" w:sz="0" w:space="0" w:color="auto" w:frame="1"/>
        </w:rPr>
        <w:t xml:space="preserve"> </w:t>
      </w:r>
      <w:r w:rsidR="00F5635C" w:rsidRPr="00D26A1A">
        <w:rPr>
          <w:rStyle w:val="mi"/>
          <w:color w:val="222222"/>
          <w:szCs w:val="28"/>
          <w:bdr w:val="none" w:sz="0" w:space="0" w:color="auto" w:frame="1"/>
        </w:rPr>
        <w:t xml:space="preserve">устройства </w:t>
      </w:r>
      <w:proofErr w:type="spellStart"/>
      <w:r w:rsidR="00F5635C" w:rsidRPr="00D26A1A">
        <w:rPr>
          <w:rStyle w:val="mi"/>
          <w:color w:val="222222"/>
          <w:szCs w:val="28"/>
          <w:bdr w:val="none" w:sz="0" w:space="0" w:color="auto" w:frame="1"/>
        </w:rPr>
        <w:t>q</w:t>
      </w:r>
      <w:r w:rsidR="00853554" w:rsidRPr="00D26A1A">
        <w:rPr>
          <w:rStyle w:val="mi"/>
          <w:rFonts w:ascii="Cambria Math" w:hAnsi="Cambria Math" w:cs="Cambria Math"/>
          <w:color w:val="222222"/>
          <w:szCs w:val="28"/>
          <w:bdr w:val="none" w:sz="0" w:space="0" w:color="auto" w:frame="1"/>
        </w:rPr>
        <w:t>∈</w:t>
      </w:r>
      <w:r w:rsidR="00853554" w:rsidRPr="00D26A1A">
        <w:rPr>
          <w:rStyle w:val="mi"/>
          <w:color w:val="222222"/>
          <w:szCs w:val="28"/>
          <w:bdr w:val="none" w:sz="0" w:space="0" w:color="auto" w:frame="1"/>
        </w:rPr>
        <w:t>Q</w:t>
      </w:r>
      <w:proofErr w:type="spellEnd"/>
      <w:r w:rsidR="00220102" w:rsidRPr="00D26A1A">
        <w:rPr>
          <w:rStyle w:val="mi"/>
          <w:color w:val="222222"/>
          <w:szCs w:val="28"/>
          <w:bdr w:val="none" w:sz="0" w:space="0" w:color="auto" w:frame="1"/>
        </w:rPr>
        <w:t xml:space="preserve">, и </w:t>
      </w:r>
      <w:r w:rsidR="003C4B34" w:rsidRPr="00D26A1A">
        <w:rPr>
          <w:rStyle w:val="mi"/>
          <w:color w:val="222222"/>
          <w:szCs w:val="28"/>
          <w:bdr w:val="none" w:sz="0" w:space="0" w:color="auto" w:frame="1"/>
        </w:rPr>
        <w:t xml:space="preserve">словами на ленте справа и слева от </w:t>
      </w:r>
      <w:r w:rsidR="00F5635C" w:rsidRPr="00D26A1A">
        <w:rPr>
          <w:rStyle w:val="mi"/>
          <w:color w:val="222222"/>
          <w:szCs w:val="28"/>
          <w:bdr w:val="none" w:sz="0" w:space="0" w:color="auto" w:frame="1"/>
        </w:rPr>
        <w:t xml:space="preserve">головки </w:t>
      </w:r>
      <w:proofErr w:type="gramStart"/>
      <w:r w:rsidR="002C4361" w:rsidRPr="00D26A1A">
        <w:rPr>
          <w:rStyle w:val="mi"/>
          <w:color w:val="222222"/>
          <w:szCs w:val="28"/>
          <w:bdr w:val="none" w:sz="0" w:space="0" w:color="auto" w:frame="1"/>
        </w:rPr>
        <w:t>α</w:t>
      </w:r>
      <w:r w:rsidR="00007D86" w:rsidRPr="00D26A1A">
        <w:rPr>
          <w:rStyle w:val="mi"/>
          <w:color w:val="222222"/>
          <w:szCs w:val="28"/>
          <w:bdr w:val="none" w:sz="0" w:space="0" w:color="auto" w:frame="1"/>
        </w:rPr>
        <w:t>,</w:t>
      </w:r>
      <w:r w:rsidR="002C4361" w:rsidRPr="00D26A1A">
        <w:rPr>
          <w:rStyle w:val="mi"/>
          <w:color w:val="222222"/>
          <w:szCs w:val="28"/>
          <w:bdr w:val="none" w:sz="0" w:space="0" w:color="auto" w:frame="1"/>
        </w:rPr>
        <w:t>β</w:t>
      </w:r>
      <w:proofErr w:type="gramEnd"/>
      <w:r w:rsidR="00007D86" w:rsidRPr="00D26A1A">
        <w:rPr>
          <w:rStyle w:val="mi"/>
          <w:rFonts w:ascii="Cambria Math" w:hAnsi="Cambria Math" w:cs="Cambria Math"/>
          <w:color w:val="222222"/>
          <w:szCs w:val="28"/>
          <w:bdr w:val="none" w:sz="0" w:space="0" w:color="auto" w:frame="1"/>
        </w:rPr>
        <w:t>∈</w:t>
      </w:r>
      <w:r w:rsidR="00007D86" w:rsidRPr="00D26A1A">
        <w:rPr>
          <w:rStyle w:val="mi"/>
          <w:color w:val="222222"/>
          <w:szCs w:val="28"/>
          <w:bdr w:val="none" w:sz="0" w:space="0" w:color="auto" w:frame="1"/>
        </w:rPr>
        <w:t>(Π</w:t>
      </w:r>
      <w:r w:rsidR="00007D86" w:rsidRPr="00D26A1A">
        <w:rPr>
          <w:rStyle w:val="mi"/>
          <w:rFonts w:ascii="Cambria Math" w:hAnsi="Cambria Math" w:cs="Cambria Math"/>
          <w:color w:val="222222"/>
          <w:szCs w:val="28"/>
          <w:bdr w:val="none" w:sz="0" w:space="0" w:color="auto" w:frame="1"/>
        </w:rPr>
        <w:t>∖</w:t>
      </w:r>
      <w:r w:rsidR="00007D86" w:rsidRPr="00D26A1A">
        <w:rPr>
          <w:rStyle w:val="mi"/>
          <w:color w:val="222222"/>
          <w:szCs w:val="28"/>
          <w:bdr w:val="none" w:sz="0" w:space="0" w:color="auto" w:frame="1"/>
        </w:rPr>
        <w:t>{</w:t>
      </w:r>
      <w:r w:rsidR="0016298F" w:rsidRPr="00D26A1A">
        <w:rPr>
          <w:rStyle w:val="mi"/>
          <w:color w:val="222222"/>
          <w:szCs w:val="28"/>
          <w:bdr w:val="none" w:sz="0" w:space="0" w:color="auto" w:frame="1"/>
        </w:rPr>
        <w:t>_</w:t>
      </w:r>
      <w:r w:rsidR="00007D86" w:rsidRPr="00D26A1A">
        <w:rPr>
          <w:rStyle w:val="mi"/>
          <w:color w:val="222222"/>
          <w:szCs w:val="28"/>
          <w:bdr w:val="none" w:sz="0" w:space="0" w:color="auto" w:frame="1"/>
        </w:rPr>
        <w:t>})</w:t>
      </w:r>
      <w:r w:rsidR="00007D86" w:rsidRPr="00D26A1A">
        <w:rPr>
          <w:rStyle w:val="mi"/>
          <w:rFonts w:ascii="Cambria Math" w:hAnsi="Cambria Math" w:cs="Cambria Math"/>
          <w:color w:val="222222"/>
          <w:szCs w:val="28"/>
          <w:bdr w:val="none" w:sz="0" w:space="0" w:color="auto" w:frame="1"/>
        </w:rPr>
        <w:t>∗</w:t>
      </w:r>
      <w:r w:rsidR="002D012D" w:rsidRPr="00D26A1A">
        <w:rPr>
          <w:rStyle w:val="mi"/>
          <w:color w:val="222222"/>
          <w:szCs w:val="28"/>
          <w:bdr w:val="none" w:sz="0" w:space="0" w:color="auto" w:frame="1"/>
        </w:rPr>
        <w:t>, где ‘_’</w:t>
      </w:r>
      <w:r w:rsidR="00902B64" w:rsidRPr="00D26A1A">
        <w:rPr>
          <w:rStyle w:val="mi"/>
          <w:color w:val="222222"/>
          <w:szCs w:val="28"/>
          <w:bdr w:val="none" w:sz="0" w:space="0" w:color="auto" w:frame="1"/>
        </w:rPr>
        <w:t xml:space="preserve"> – пустой символ,</w:t>
      </w:r>
      <w:r w:rsidR="00853554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5C0C40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и называется конфигурацией. </w:t>
      </w:r>
      <w:r w:rsidR="002403A7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Таким образом, весь процесс вычисления</w:t>
      </w:r>
      <w:r w:rsidR="00511351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на машине Тьюринга можно представить в виде последовательности конфигураций,</w:t>
      </w:r>
      <w:r w:rsidR="000A7869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называемой протоколом,</w:t>
      </w:r>
      <w:r w:rsidR="00511351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840424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которая однозначно определяется в</w:t>
      </w:r>
      <w:r w:rsidR="00927E27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х</w:t>
      </w:r>
      <w:r w:rsidR="00840424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одным словом.</w:t>
      </w:r>
      <w:r w:rsidR="00511351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C57764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В соответствие с </w:t>
      </w:r>
      <w:r w:rsidR="008559B5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тезисом </w:t>
      </w:r>
      <w:r w:rsidR="00BE472A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Черча-Тьюринга любой</w:t>
      </w:r>
      <w:r w:rsidR="000D4B7E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вычислимый алгоритм может быть </w:t>
      </w:r>
      <w:r w:rsidR="00936EA7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реализован</w:t>
      </w:r>
      <w:r w:rsidR="000D4B7E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936EA7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>некоторой машиной Тьюринга.</w:t>
      </w:r>
      <w:r w:rsidR="000D4B7E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527430" w:rsidRPr="00D26A1A">
        <w:rPr>
          <w:rStyle w:val="mi"/>
          <w:rFonts w:eastAsiaTheme="majorEastAsia"/>
          <w:color w:val="222222"/>
          <w:szCs w:val="28"/>
          <w:bdr w:val="none" w:sz="0" w:space="0" w:color="auto" w:frame="1"/>
        </w:rPr>
        <w:t xml:space="preserve"> </w:t>
      </w:r>
      <w:r w:rsidR="00BC4D13" w:rsidRPr="00D26A1A">
        <w:rPr>
          <w:rStyle w:val="mi"/>
          <w:color w:val="222222"/>
          <w:szCs w:val="28"/>
          <w:bdr w:val="none" w:sz="0" w:space="0" w:color="auto" w:frame="1"/>
        </w:rPr>
        <w:t xml:space="preserve"> </w:t>
      </w:r>
    </w:p>
    <w:p w14:paraId="560E2CD0" w14:textId="552ACF06" w:rsidR="00936EA7" w:rsidRPr="00D26A1A" w:rsidRDefault="00936EA7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6654F6EA" w14:textId="649151C3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35FA8F1D" w14:textId="68512D3D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0D4177F9" w14:textId="23A433C5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6D62DBC3" w14:textId="0495C7D2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011F800F" w14:textId="30807ED7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4C8ECB35" w14:textId="1D169213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05EEAE95" w14:textId="30AC4F24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5D64D6B7" w14:textId="008E24FE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682DD713" w14:textId="41A0D396" w:rsidR="001B5404" w:rsidRPr="00D26A1A" w:rsidRDefault="001B5404" w:rsidP="00DD69AD">
      <w:pPr>
        <w:keepNext/>
        <w:ind w:right="85" w:firstLine="709"/>
        <w:jc w:val="both"/>
        <w:rPr>
          <w:rStyle w:val="mi"/>
          <w:color w:val="222222"/>
          <w:szCs w:val="28"/>
          <w:bdr w:val="none" w:sz="0" w:space="0" w:color="auto" w:frame="1"/>
        </w:rPr>
      </w:pPr>
    </w:p>
    <w:p w14:paraId="51E20512" w14:textId="07586AC8" w:rsidR="00067A21" w:rsidRPr="00D26A1A" w:rsidRDefault="00067A21">
      <w:pPr>
        <w:rPr>
          <w:rStyle w:val="mi"/>
          <w:color w:val="222222"/>
          <w:szCs w:val="28"/>
          <w:bdr w:val="none" w:sz="0" w:space="0" w:color="auto" w:frame="1"/>
        </w:rPr>
      </w:pPr>
      <w:r w:rsidRPr="00D26A1A">
        <w:rPr>
          <w:rStyle w:val="mi"/>
          <w:color w:val="222222"/>
          <w:szCs w:val="28"/>
          <w:bdr w:val="none" w:sz="0" w:space="0" w:color="auto" w:frame="1"/>
        </w:rPr>
        <w:br w:type="page"/>
      </w:r>
    </w:p>
    <w:p w14:paraId="79243634" w14:textId="77777777" w:rsidR="00D825A9" w:rsidRDefault="00D825A9" w:rsidP="00D825A9">
      <w:pPr>
        <w:pStyle w:val="20"/>
        <w:tabs>
          <w:tab w:val="left" w:pos="2745"/>
        </w:tabs>
        <w:rPr>
          <w:sz w:val="24"/>
          <w:szCs w:val="24"/>
        </w:rPr>
      </w:pPr>
      <w:bookmarkStart w:id="8" w:name="_Toc44318480"/>
      <w:r>
        <w:rPr>
          <w:sz w:val="24"/>
          <w:szCs w:val="24"/>
        </w:rPr>
        <w:lastRenderedPageBreak/>
        <w:t>Задание 1</w:t>
      </w:r>
      <w:bookmarkEnd w:id="8"/>
    </w:p>
    <w:p w14:paraId="7D40536F" w14:textId="60AB1CE0" w:rsidR="00D825A9" w:rsidRDefault="00D825A9" w:rsidP="007D3D1A">
      <w:pPr>
        <w:ind w:firstLine="567"/>
      </w:pPr>
      <w:r>
        <w:t xml:space="preserve">Удвоить строку (например, 00102 превратить в 0010200102). </w:t>
      </w:r>
    </w:p>
    <w:p w14:paraId="1F7FB5DD" w14:textId="77777777" w:rsidR="007D3D1A" w:rsidRDefault="007D3D1A" w:rsidP="007D3D1A">
      <w:pPr>
        <w:ind w:firstLine="567"/>
      </w:pPr>
    </w:p>
    <w:p w14:paraId="6E8E8B18" w14:textId="77777777" w:rsidR="00B32BDD" w:rsidRDefault="008F14FF" w:rsidP="007D3D1A">
      <w:pPr>
        <w:ind w:firstLine="709"/>
      </w:pPr>
      <w:r>
        <w:t xml:space="preserve">Для </w:t>
      </w:r>
      <w:r w:rsidR="003038E0">
        <w:t xml:space="preserve">реализации алгоритма вводим </w:t>
      </w:r>
      <w:r w:rsidR="00B44C77">
        <w:t>внутренний алфавит, состоящий из цифр от 0 до 9</w:t>
      </w:r>
      <w:r w:rsidR="00C61F13">
        <w:t>,</w:t>
      </w:r>
      <w:r w:rsidR="0083469E" w:rsidRPr="0083469E">
        <w:t xml:space="preserve"> </w:t>
      </w:r>
      <w:r w:rsidR="00931FF2">
        <w:t xml:space="preserve">букв от </w:t>
      </w:r>
      <w:r w:rsidR="005E6CA1">
        <w:rPr>
          <w:lang w:val="en-US"/>
        </w:rPr>
        <w:t>A</w:t>
      </w:r>
      <w:r w:rsidR="00931FF2">
        <w:t xml:space="preserve"> до </w:t>
      </w:r>
      <w:r w:rsidR="005E6CA1">
        <w:rPr>
          <w:lang w:val="en-US"/>
        </w:rPr>
        <w:t>J</w:t>
      </w:r>
      <w:r w:rsidR="00C61F13">
        <w:t xml:space="preserve"> и знака *</w:t>
      </w:r>
      <w:r w:rsidR="0083469E">
        <w:t>. Кажд</w:t>
      </w:r>
      <w:r w:rsidR="005F11B2">
        <w:t>ой цифре сопоставим соответствующу</w:t>
      </w:r>
      <w:r w:rsidR="00877F10">
        <w:t>ю ей по порядку букву</w:t>
      </w:r>
      <w:r w:rsidR="005B0EE7">
        <w:t xml:space="preserve"> </w:t>
      </w:r>
      <w:r w:rsidR="00C23AA9">
        <w:t>и состояни</w:t>
      </w:r>
      <w:r w:rsidR="001E3327">
        <w:t xml:space="preserve">я управляющего устройства </w:t>
      </w:r>
      <w:r w:rsidR="00C23AA9">
        <w:t xml:space="preserve">«взята </w:t>
      </w:r>
      <w:r w:rsidR="003511E4">
        <w:t>цифра</w:t>
      </w:r>
      <w:r w:rsidR="001E3327">
        <w:t xml:space="preserve">» и «вернуть </w:t>
      </w:r>
      <w:r w:rsidR="003511E4">
        <w:t>цифру</w:t>
      </w:r>
      <w:r w:rsidR="001E3327">
        <w:t>»</w:t>
      </w:r>
      <w:r w:rsidR="001350F1">
        <w:t xml:space="preserve"> (</w:t>
      </w:r>
      <w:r w:rsidR="00527D16" w:rsidRPr="00D16D3D">
        <w:rPr>
          <w:rStyle w:val="mi"/>
          <w:rFonts w:ascii="MathJax_Math-italic" w:hAnsi="MathJax_Math-italic" w:cs="Arial"/>
          <w:i/>
          <w:iCs/>
          <w:color w:val="222222"/>
          <w:szCs w:val="28"/>
          <w:bdr w:val="none" w:sz="0" w:space="0" w:color="auto" w:frame="1"/>
        </w:rPr>
        <w:t>Таблица 1</w:t>
      </w:r>
      <w:r w:rsidR="001350F1">
        <w:t>)</w:t>
      </w:r>
      <w:r w:rsidR="00062E01">
        <w:t>.</w:t>
      </w:r>
    </w:p>
    <w:p w14:paraId="6A1184D7" w14:textId="3D221DD9" w:rsidR="00305AF9" w:rsidRDefault="00305AF9" w:rsidP="00D825A9"/>
    <w:tbl>
      <w:tblPr>
        <w:tblStyle w:val="TableGrid"/>
        <w:tblW w:w="0" w:type="auto"/>
        <w:tblInd w:w="1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"/>
        <w:gridCol w:w="4260"/>
        <w:gridCol w:w="1415"/>
      </w:tblGrid>
      <w:tr w:rsidR="00D16D3D" w14:paraId="2B7E1B67" w14:textId="77777777" w:rsidTr="001765DF">
        <w:tc>
          <w:tcPr>
            <w:tcW w:w="852" w:type="dxa"/>
          </w:tcPr>
          <w:p w14:paraId="2DAC115A" w14:textId="77777777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D2273CD" w14:textId="7CD3B010" w:rsidR="00D16D3D" w:rsidRDefault="00D16D3D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1415" w:type="dxa"/>
          </w:tcPr>
          <w:p w14:paraId="6DC14B99" w14:textId="56140E78" w:rsidR="00D16D3D" w:rsidRPr="00D16D3D" w:rsidRDefault="00D16D3D" w:rsidP="00D16D3D">
            <w:pPr>
              <w:jc w:val="right"/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</w:pPr>
            <w:r w:rsidRPr="00D16D3D"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  <w:t>Таблица 1</w:t>
            </w:r>
          </w:p>
        </w:tc>
      </w:tr>
      <w:tr w:rsidR="001765DF" w14:paraId="27588C6D" w14:textId="77777777" w:rsidTr="001765DF">
        <w:tc>
          <w:tcPr>
            <w:tcW w:w="852" w:type="dxa"/>
          </w:tcPr>
          <w:p w14:paraId="698C1522" w14:textId="77777777" w:rsidR="001765DF" w:rsidRDefault="001765DF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</w:p>
        </w:tc>
        <w:tc>
          <w:tcPr>
            <w:tcW w:w="4260" w:type="dxa"/>
          </w:tcPr>
          <w:p w14:paraId="3E13ADDE" w14:textId="6016400F" w:rsidR="001765DF" w:rsidRDefault="001765DF" w:rsidP="00A05DF2">
            <w:pPr>
              <w:jc w:val="center"/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</w:pPr>
            <w:r>
              <w:rPr>
                <w:rStyle w:val="mi"/>
                <w:rFonts w:ascii="MathJax_Math-italic" w:hAnsi="MathJax_Math-italic" w:cs="Arial"/>
                <w:color w:val="222222"/>
                <w:szCs w:val="28"/>
                <w:bdr w:val="none" w:sz="0" w:space="0" w:color="auto" w:frame="1"/>
              </w:rPr>
              <w:t>Соответствие букв и состояний цифрам</w:t>
            </w:r>
          </w:p>
        </w:tc>
        <w:tc>
          <w:tcPr>
            <w:tcW w:w="1415" w:type="dxa"/>
          </w:tcPr>
          <w:p w14:paraId="1401E270" w14:textId="77777777" w:rsidR="001765DF" w:rsidRPr="00D16D3D" w:rsidRDefault="001765DF" w:rsidP="00D16D3D">
            <w:pPr>
              <w:jc w:val="right"/>
              <w:rPr>
                <w:rStyle w:val="mi"/>
                <w:rFonts w:ascii="MathJax_Math-italic" w:hAnsi="MathJax_Math-italic" w:cs="Arial"/>
                <w:i/>
                <w:iCs/>
                <w:color w:val="222222"/>
                <w:szCs w:val="28"/>
                <w:bdr w:val="none" w:sz="0" w:space="0" w:color="auto" w:frame="1"/>
              </w:rPr>
            </w:pPr>
          </w:p>
        </w:tc>
      </w:tr>
    </w:tbl>
    <w:p w14:paraId="072A301F" w14:textId="418DD073" w:rsidR="00A05DF2" w:rsidRDefault="00A05DF2" w:rsidP="00A05DF2">
      <w:pPr>
        <w:jc w:val="center"/>
        <w:rPr>
          <w:rStyle w:val="mi"/>
          <w:rFonts w:ascii="MathJax_Math-italic" w:hAnsi="MathJax_Math-italic" w:cs="Arial"/>
          <w:color w:val="222222"/>
          <w:szCs w:val="28"/>
          <w:bdr w:val="none" w:sz="0" w:space="0" w:color="auto" w:frame="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0"/>
        <w:gridCol w:w="852"/>
        <w:gridCol w:w="855"/>
        <w:gridCol w:w="1066"/>
      </w:tblGrid>
      <w:tr w:rsidR="002C1397" w14:paraId="31AB9C16" w14:textId="591E1EF0" w:rsidTr="00C65033">
        <w:trPr>
          <w:jc w:val="center"/>
        </w:trPr>
        <w:tc>
          <w:tcPr>
            <w:tcW w:w="900" w:type="dxa"/>
          </w:tcPr>
          <w:p w14:paraId="3D6EACCC" w14:textId="376A74D5" w:rsidR="002C1397" w:rsidRDefault="003511E4" w:rsidP="00D825A9">
            <w:r>
              <w:t>Цифра</w:t>
            </w:r>
          </w:p>
        </w:tc>
        <w:tc>
          <w:tcPr>
            <w:tcW w:w="852" w:type="dxa"/>
          </w:tcPr>
          <w:p w14:paraId="59E7EE3E" w14:textId="31384D60" w:rsidR="002C1397" w:rsidRPr="003511E4" w:rsidRDefault="003511E4" w:rsidP="00D825A9">
            <w:r>
              <w:t>Буква</w:t>
            </w:r>
          </w:p>
        </w:tc>
        <w:tc>
          <w:tcPr>
            <w:tcW w:w="855" w:type="dxa"/>
          </w:tcPr>
          <w:p w14:paraId="52F47691" w14:textId="1893B932" w:rsidR="002C1397" w:rsidRPr="003511E4" w:rsidRDefault="003511E4" w:rsidP="00D825A9">
            <w:r>
              <w:t>Взята цифра</w:t>
            </w:r>
          </w:p>
        </w:tc>
        <w:tc>
          <w:tcPr>
            <w:tcW w:w="1066" w:type="dxa"/>
          </w:tcPr>
          <w:p w14:paraId="7395BD05" w14:textId="55446253" w:rsidR="002C1397" w:rsidRPr="0017294A" w:rsidRDefault="0017294A" w:rsidP="00D825A9">
            <w:r>
              <w:t>Вернуть цифру</w:t>
            </w:r>
          </w:p>
        </w:tc>
      </w:tr>
      <w:tr w:rsidR="00C65033" w:rsidRPr="005E581D" w14:paraId="3B9A334B" w14:textId="77777777" w:rsidTr="00C65033">
        <w:trPr>
          <w:jc w:val="center"/>
        </w:trPr>
        <w:tc>
          <w:tcPr>
            <w:tcW w:w="900" w:type="dxa"/>
          </w:tcPr>
          <w:p w14:paraId="6131E39F" w14:textId="2A1CBC7C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1</w:t>
            </w:r>
          </w:p>
        </w:tc>
        <w:tc>
          <w:tcPr>
            <w:tcW w:w="852" w:type="dxa"/>
          </w:tcPr>
          <w:p w14:paraId="51F63C81" w14:textId="2477874B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A</w:t>
            </w:r>
          </w:p>
        </w:tc>
        <w:tc>
          <w:tcPr>
            <w:tcW w:w="855" w:type="dxa"/>
          </w:tcPr>
          <w:p w14:paraId="6E7BF05C" w14:textId="56C33487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</w:t>
            </w:r>
          </w:p>
        </w:tc>
        <w:tc>
          <w:tcPr>
            <w:tcW w:w="1066" w:type="dxa"/>
          </w:tcPr>
          <w:p w14:paraId="23C0EEE9" w14:textId="56CA2343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2</w:t>
            </w:r>
          </w:p>
        </w:tc>
      </w:tr>
      <w:tr w:rsidR="00C65033" w:rsidRPr="005E581D" w14:paraId="41A21C15" w14:textId="45BB16B3" w:rsidTr="00C65033">
        <w:trPr>
          <w:jc w:val="center"/>
        </w:trPr>
        <w:tc>
          <w:tcPr>
            <w:tcW w:w="900" w:type="dxa"/>
          </w:tcPr>
          <w:p w14:paraId="1F8FD07C" w14:textId="26670065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2</w:t>
            </w:r>
          </w:p>
        </w:tc>
        <w:tc>
          <w:tcPr>
            <w:tcW w:w="852" w:type="dxa"/>
          </w:tcPr>
          <w:p w14:paraId="6B3DEC60" w14:textId="5C34B7E0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B</w:t>
            </w:r>
          </w:p>
        </w:tc>
        <w:tc>
          <w:tcPr>
            <w:tcW w:w="855" w:type="dxa"/>
          </w:tcPr>
          <w:p w14:paraId="6B3350F3" w14:textId="0CDA8CA8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3</w:t>
            </w:r>
          </w:p>
        </w:tc>
        <w:tc>
          <w:tcPr>
            <w:tcW w:w="1066" w:type="dxa"/>
          </w:tcPr>
          <w:p w14:paraId="3562ADB7" w14:textId="1A60E7B2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3</w:t>
            </w:r>
          </w:p>
        </w:tc>
      </w:tr>
      <w:tr w:rsidR="00C65033" w:rsidRPr="005E581D" w14:paraId="3E7558C6" w14:textId="30E5E9A4" w:rsidTr="00C65033">
        <w:trPr>
          <w:jc w:val="center"/>
        </w:trPr>
        <w:tc>
          <w:tcPr>
            <w:tcW w:w="900" w:type="dxa"/>
          </w:tcPr>
          <w:p w14:paraId="031C1931" w14:textId="4BF1F1D4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3</w:t>
            </w:r>
          </w:p>
        </w:tc>
        <w:tc>
          <w:tcPr>
            <w:tcW w:w="852" w:type="dxa"/>
          </w:tcPr>
          <w:p w14:paraId="67FF0BD2" w14:textId="6D7EFDE4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C</w:t>
            </w:r>
          </w:p>
        </w:tc>
        <w:tc>
          <w:tcPr>
            <w:tcW w:w="855" w:type="dxa"/>
          </w:tcPr>
          <w:p w14:paraId="2254DA98" w14:textId="7F74F219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4</w:t>
            </w:r>
          </w:p>
        </w:tc>
        <w:tc>
          <w:tcPr>
            <w:tcW w:w="1066" w:type="dxa"/>
          </w:tcPr>
          <w:p w14:paraId="7F4117F5" w14:textId="513C5B6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4</w:t>
            </w:r>
          </w:p>
        </w:tc>
      </w:tr>
      <w:tr w:rsidR="00C65033" w:rsidRPr="005E581D" w14:paraId="2EE58A5D" w14:textId="4F165EC5" w:rsidTr="00C65033">
        <w:trPr>
          <w:jc w:val="center"/>
        </w:trPr>
        <w:tc>
          <w:tcPr>
            <w:tcW w:w="900" w:type="dxa"/>
          </w:tcPr>
          <w:p w14:paraId="36DB7A79" w14:textId="2BF8FCDB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4</w:t>
            </w:r>
          </w:p>
        </w:tc>
        <w:tc>
          <w:tcPr>
            <w:tcW w:w="852" w:type="dxa"/>
          </w:tcPr>
          <w:p w14:paraId="1CF645EE" w14:textId="3BDEF4C9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D</w:t>
            </w:r>
          </w:p>
        </w:tc>
        <w:tc>
          <w:tcPr>
            <w:tcW w:w="855" w:type="dxa"/>
          </w:tcPr>
          <w:p w14:paraId="38FF9D6C" w14:textId="62A4770B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5</w:t>
            </w:r>
          </w:p>
        </w:tc>
        <w:tc>
          <w:tcPr>
            <w:tcW w:w="1066" w:type="dxa"/>
          </w:tcPr>
          <w:p w14:paraId="283E864E" w14:textId="2B28D15C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5</w:t>
            </w:r>
          </w:p>
        </w:tc>
      </w:tr>
      <w:tr w:rsidR="00C65033" w:rsidRPr="005E581D" w14:paraId="663E9080" w14:textId="73EAD910" w:rsidTr="00C65033">
        <w:trPr>
          <w:jc w:val="center"/>
        </w:trPr>
        <w:tc>
          <w:tcPr>
            <w:tcW w:w="900" w:type="dxa"/>
          </w:tcPr>
          <w:p w14:paraId="36F9CF87" w14:textId="1E4BB97B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5</w:t>
            </w:r>
          </w:p>
        </w:tc>
        <w:tc>
          <w:tcPr>
            <w:tcW w:w="852" w:type="dxa"/>
          </w:tcPr>
          <w:p w14:paraId="289B3B4C" w14:textId="73619EA7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E</w:t>
            </w:r>
          </w:p>
        </w:tc>
        <w:tc>
          <w:tcPr>
            <w:tcW w:w="855" w:type="dxa"/>
          </w:tcPr>
          <w:p w14:paraId="08F208A6" w14:textId="3FDCC32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6</w:t>
            </w:r>
          </w:p>
        </w:tc>
        <w:tc>
          <w:tcPr>
            <w:tcW w:w="1066" w:type="dxa"/>
          </w:tcPr>
          <w:p w14:paraId="1396400A" w14:textId="663F2C8B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6</w:t>
            </w:r>
          </w:p>
        </w:tc>
      </w:tr>
      <w:tr w:rsidR="00C65033" w:rsidRPr="005E581D" w14:paraId="04B89638" w14:textId="2409540C" w:rsidTr="00C65033">
        <w:trPr>
          <w:jc w:val="center"/>
        </w:trPr>
        <w:tc>
          <w:tcPr>
            <w:tcW w:w="900" w:type="dxa"/>
          </w:tcPr>
          <w:p w14:paraId="093A59B1" w14:textId="4D0FEAB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6</w:t>
            </w:r>
          </w:p>
        </w:tc>
        <w:tc>
          <w:tcPr>
            <w:tcW w:w="852" w:type="dxa"/>
          </w:tcPr>
          <w:p w14:paraId="1E8F90F4" w14:textId="0310727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F</w:t>
            </w:r>
          </w:p>
        </w:tc>
        <w:tc>
          <w:tcPr>
            <w:tcW w:w="855" w:type="dxa"/>
          </w:tcPr>
          <w:p w14:paraId="1ABDDF31" w14:textId="7BE53E5E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7</w:t>
            </w:r>
          </w:p>
        </w:tc>
        <w:tc>
          <w:tcPr>
            <w:tcW w:w="1066" w:type="dxa"/>
          </w:tcPr>
          <w:p w14:paraId="14EA1718" w14:textId="23A21FA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7</w:t>
            </w:r>
          </w:p>
        </w:tc>
      </w:tr>
      <w:tr w:rsidR="00C65033" w:rsidRPr="005E581D" w14:paraId="7A9255DC" w14:textId="12BD030B" w:rsidTr="00C65033">
        <w:trPr>
          <w:jc w:val="center"/>
        </w:trPr>
        <w:tc>
          <w:tcPr>
            <w:tcW w:w="900" w:type="dxa"/>
          </w:tcPr>
          <w:p w14:paraId="386790F3" w14:textId="4651922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7</w:t>
            </w:r>
          </w:p>
        </w:tc>
        <w:tc>
          <w:tcPr>
            <w:tcW w:w="852" w:type="dxa"/>
          </w:tcPr>
          <w:p w14:paraId="7830935D" w14:textId="29050F23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G</w:t>
            </w:r>
          </w:p>
        </w:tc>
        <w:tc>
          <w:tcPr>
            <w:tcW w:w="855" w:type="dxa"/>
          </w:tcPr>
          <w:p w14:paraId="7F8C6A31" w14:textId="3282FC26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</w:t>
            </w:r>
            <w:r w:rsidR="0079705C" w:rsidRPr="005E581D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066" w:type="dxa"/>
          </w:tcPr>
          <w:p w14:paraId="782A7FFB" w14:textId="49ED5748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8</w:t>
            </w:r>
          </w:p>
        </w:tc>
      </w:tr>
      <w:tr w:rsidR="00C65033" w:rsidRPr="005E581D" w14:paraId="6C0FC35E" w14:textId="6152AFCE" w:rsidTr="00C65033">
        <w:trPr>
          <w:jc w:val="center"/>
        </w:trPr>
        <w:tc>
          <w:tcPr>
            <w:tcW w:w="900" w:type="dxa"/>
          </w:tcPr>
          <w:p w14:paraId="5AF4DB85" w14:textId="0D067BE1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8</w:t>
            </w:r>
          </w:p>
        </w:tc>
        <w:tc>
          <w:tcPr>
            <w:tcW w:w="852" w:type="dxa"/>
          </w:tcPr>
          <w:p w14:paraId="7E966E3B" w14:textId="42227082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H</w:t>
            </w:r>
          </w:p>
        </w:tc>
        <w:tc>
          <w:tcPr>
            <w:tcW w:w="855" w:type="dxa"/>
          </w:tcPr>
          <w:p w14:paraId="1B602A61" w14:textId="72269728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</w:t>
            </w:r>
            <w:r w:rsidR="0079705C" w:rsidRPr="005E581D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066" w:type="dxa"/>
          </w:tcPr>
          <w:p w14:paraId="3C2F5FC2" w14:textId="11894F5A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9</w:t>
            </w:r>
          </w:p>
        </w:tc>
      </w:tr>
      <w:tr w:rsidR="00C65033" w:rsidRPr="005E581D" w14:paraId="7CA4F967" w14:textId="65B3D452" w:rsidTr="00C65033">
        <w:trPr>
          <w:jc w:val="center"/>
        </w:trPr>
        <w:tc>
          <w:tcPr>
            <w:tcW w:w="900" w:type="dxa"/>
          </w:tcPr>
          <w:p w14:paraId="05355FA9" w14:textId="24CB17E6" w:rsidR="00C65033" w:rsidRPr="005E581D" w:rsidRDefault="00C65033" w:rsidP="00C65033">
            <w:pPr>
              <w:rPr>
                <w:sz w:val="20"/>
                <w:szCs w:val="20"/>
              </w:rPr>
            </w:pPr>
            <w:r w:rsidRPr="005E581D">
              <w:rPr>
                <w:sz w:val="20"/>
                <w:szCs w:val="20"/>
              </w:rPr>
              <w:t>9</w:t>
            </w:r>
          </w:p>
        </w:tc>
        <w:tc>
          <w:tcPr>
            <w:tcW w:w="852" w:type="dxa"/>
          </w:tcPr>
          <w:p w14:paraId="6BA38EAA" w14:textId="3E42FDF3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I</w:t>
            </w:r>
          </w:p>
        </w:tc>
        <w:tc>
          <w:tcPr>
            <w:tcW w:w="855" w:type="dxa"/>
          </w:tcPr>
          <w:p w14:paraId="2B19D5C4" w14:textId="0665F742" w:rsidR="00C65033" w:rsidRPr="005E581D" w:rsidRDefault="00C65033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</w:t>
            </w:r>
            <w:r w:rsidR="0079705C" w:rsidRPr="005E581D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1066" w:type="dxa"/>
          </w:tcPr>
          <w:p w14:paraId="3EE5344B" w14:textId="19F3E79F" w:rsidR="00C65033" w:rsidRPr="005E581D" w:rsidRDefault="0079705C" w:rsidP="00C65033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0</w:t>
            </w:r>
          </w:p>
        </w:tc>
      </w:tr>
      <w:tr w:rsidR="002C1397" w:rsidRPr="005E581D" w14:paraId="32D19619" w14:textId="7AB0BC29" w:rsidTr="00C65033">
        <w:trPr>
          <w:jc w:val="center"/>
        </w:trPr>
        <w:tc>
          <w:tcPr>
            <w:tcW w:w="900" w:type="dxa"/>
          </w:tcPr>
          <w:p w14:paraId="38AB7E0B" w14:textId="4F529D91" w:rsidR="002C1397" w:rsidRPr="005E581D" w:rsidRDefault="00C65033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852" w:type="dxa"/>
          </w:tcPr>
          <w:p w14:paraId="260F44DD" w14:textId="2B151B23" w:rsidR="002C1397" w:rsidRPr="005E581D" w:rsidRDefault="002C1397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J</w:t>
            </w:r>
          </w:p>
        </w:tc>
        <w:tc>
          <w:tcPr>
            <w:tcW w:w="855" w:type="dxa"/>
          </w:tcPr>
          <w:p w14:paraId="123EDDE4" w14:textId="64940D63" w:rsidR="002C1397" w:rsidRPr="005E581D" w:rsidRDefault="00365CFF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1</w:t>
            </w:r>
            <w:r w:rsidR="0079705C" w:rsidRPr="005E581D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066" w:type="dxa"/>
          </w:tcPr>
          <w:p w14:paraId="692F5D3D" w14:textId="35EFD5C1" w:rsidR="002C1397" w:rsidRPr="005E581D" w:rsidRDefault="00C444F4" w:rsidP="00D825A9">
            <w:pPr>
              <w:rPr>
                <w:sz w:val="20"/>
                <w:szCs w:val="20"/>
                <w:lang w:val="en-US"/>
              </w:rPr>
            </w:pPr>
            <w:r w:rsidRPr="005E581D">
              <w:rPr>
                <w:sz w:val="20"/>
                <w:szCs w:val="20"/>
                <w:lang w:val="en-US"/>
              </w:rPr>
              <w:t>Q21</w:t>
            </w:r>
          </w:p>
        </w:tc>
      </w:tr>
    </w:tbl>
    <w:p w14:paraId="7D63BA18" w14:textId="47079CC5" w:rsidR="00936EA7" w:rsidRDefault="005E6CA1" w:rsidP="00DB7DCB">
      <w:r w:rsidRPr="005E6CA1">
        <w:t xml:space="preserve"> </w:t>
      </w:r>
      <w:r w:rsidR="00931FF2">
        <w:t xml:space="preserve"> </w:t>
      </w:r>
      <w:r w:rsidR="003038E0">
        <w:t xml:space="preserve"> </w:t>
      </w:r>
    </w:p>
    <w:p w14:paraId="0A161500" w14:textId="59A707BC" w:rsidR="00202A18" w:rsidRDefault="00517B50" w:rsidP="009E2407">
      <w:pPr>
        <w:jc w:val="both"/>
      </w:pPr>
      <w:r>
        <w:tab/>
      </w:r>
      <w:r w:rsidR="009E2407">
        <w:t>Реализация</w:t>
      </w:r>
      <w:r>
        <w:t xml:space="preserve"> алгоритма удвоения</w:t>
      </w:r>
      <w:r w:rsidR="00DA7B78">
        <w:t xml:space="preserve"> представлен</w:t>
      </w:r>
      <w:r w:rsidR="000C4652">
        <w:t>а</w:t>
      </w:r>
      <w:r w:rsidR="00DF6A4C">
        <w:t xml:space="preserve"> на Рис.1. Блок-схема </w:t>
      </w:r>
      <w:r w:rsidR="00845477">
        <w:t xml:space="preserve">алгоритма представлена на Рис.2. </w:t>
      </w:r>
      <w:r w:rsidR="00CE5819">
        <w:t>Ссылка на файл</w:t>
      </w:r>
      <w:r w:rsidR="000C4652">
        <w:t xml:space="preserve"> представлена в Приложении 1.</w:t>
      </w:r>
      <w:r w:rsidR="00CE5819">
        <w:t xml:space="preserve"> </w:t>
      </w:r>
    </w:p>
    <w:p w14:paraId="0B7AC505" w14:textId="7FE50F61" w:rsidR="00C024CD" w:rsidRDefault="00C024CD" w:rsidP="00DB7DCB"/>
    <w:p w14:paraId="118BEFC8" w14:textId="4F456958" w:rsidR="00C024CD" w:rsidRDefault="00C024CD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C024CD">
        <w:rPr>
          <w:rStyle w:val="mi"/>
          <w:rFonts w:ascii="MathJax_Main" w:hAnsi="MathJax_Main" w:cs="Arial"/>
          <w:noProof/>
          <w:color w:val="222222"/>
          <w:szCs w:val="28"/>
          <w:bdr w:val="none" w:sz="0" w:space="0" w:color="auto" w:frame="1"/>
        </w:rPr>
        <w:drawing>
          <wp:inline distT="0" distB="0" distL="0" distR="0" wp14:anchorId="152352E3" wp14:editId="1701C437">
            <wp:extent cx="6188710" cy="38271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7418A" w14:textId="26CA2C8B" w:rsidR="005E581D" w:rsidRDefault="005E581D" w:rsidP="00DB7DCB">
      <w:pP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351B8911" w14:textId="46DDFDA1" w:rsidR="005E581D" w:rsidRDefault="005E581D" w:rsidP="005E581D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1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еализация алгоритма удвоения строки.</w:t>
      </w:r>
    </w:p>
    <w:p w14:paraId="1AFC1C02" w14:textId="5C8CB6F2" w:rsidR="00D825A9" w:rsidRDefault="00E77B01" w:rsidP="00441D7C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E77B01">
        <w:rPr>
          <w:rStyle w:val="mi"/>
          <w:noProof/>
        </w:rPr>
        <w:lastRenderedPageBreak/>
        <w:drawing>
          <wp:inline distT="0" distB="0" distL="0" distR="0" wp14:anchorId="65998E84" wp14:editId="11557BC7">
            <wp:extent cx="4162567" cy="8466891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978"/>
                    <a:stretch/>
                  </pic:blipFill>
                  <pic:spPr bwMode="auto">
                    <a:xfrm>
                      <a:off x="0" y="0"/>
                      <a:ext cx="4162695" cy="84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21B27" w14:textId="4CEB9E58" w:rsidR="00D825A9" w:rsidRDefault="00D825A9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593748F" w14:textId="4D57D205" w:rsidR="00D825A9" w:rsidRDefault="006464BF" w:rsidP="00DB7DCB">
      <w:pPr>
        <w:keepNext/>
        <w:ind w:right="85" w:firstLine="709"/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Рис. </w:t>
      </w:r>
      <w:r w:rsidR="009E2407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2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Блок-схема алгоритма удвоения строки</w:t>
      </w:r>
    </w:p>
    <w:p w14:paraId="63EED244" w14:textId="77777777" w:rsidR="005A3402" w:rsidRDefault="005A3402" w:rsidP="005A3402">
      <w:pPr>
        <w:pStyle w:val="20"/>
        <w:tabs>
          <w:tab w:val="left" w:pos="2745"/>
        </w:tabs>
        <w:rPr>
          <w:sz w:val="24"/>
          <w:szCs w:val="24"/>
        </w:rPr>
      </w:pPr>
      <w:bookmarkStart w:id="9" w:name="_Toc44318481"/>
      <w:r>
        <w:rPr>
          <w:sz w:val="24"/>
          <w:szCs w:val="24"/>
        </w:rPr>
        <w:lastRenderedPageBreak/>
        <w:t>Задание 2</w:t>
      </w:r>
      <w:bookmarkEnd w:id="9"/>
    </w:p>
    <w:p w14:paraId="5C057330" w14:textId="77777777" w:rsidR="005A3402" w:rsidRDefault="005A3402" w:rsidP="004F22BE">
      <w:pPr>
        <w:ind w:firstLine="360"/>
      </w:pPr>
      <w:r>
        <w:t>Проверить корректность записи арифметического выражения, например:</w:t>
      </w:r>
    </w:p>
    <w:p w14:paraId="5820D546" w14:textId="77777777" w:rsidR="005A3402" w:rsidRDefault="005A3402" w:rsidP="005A3402"/>
    <w:p w14:paraId="7EA2BA4A" w14:textId="77777777" w:rsidR="005A3402" w:rsidRDefault="005A3402" w:rsidP="0063140B">
      <w:pPr>
        <w:pStyle w:val="ListParagraph"/>
        <w:numPr>
          <w:ilvl w:val="0"/>
          <w:numId w:val="32"/>
        </w:numPr>
      </w:pPr>
      <w:r>
        <w:t>(x*(</w:t>
      </w:r>
      <w:proofErr w:type="spellStart"/>
      <w:r>
        <w:t>x+</w:t>
      </w:r>
      <w:proofErr w:type="gramStart"/>
      <w:r>
        <w:t>x</w:t>
      </w:r>
      <w:proofErr w:type="spellEnd"/>
      <w:r>
        <w:t>)+</w:t>
      </w:r>
      <w:proofErr w:type="gramEnd"/>
      <w:r>
        <w:t>x)*(</w:t>
      </w:r>
      <w:proofErr w:type="spellStart"/>
      <w:r>
        <w:t>x+x</w:t>
      </w:r>
      <w:proofErr w:type="spellEnd"/>
      <w:r>
        <w:t xml:space="preserve">)+x </w:t>
      </w:r>
      <w:r w:rsidRPr="00A90C58">
        <w:t xml:space="preserve">- </w:t>
      </w:r>
      <w:r>
        <w:t>корректно</w:t>
      </w:r>
    </w:p>
    <w:p w14:paraId="5B8A572C" w14:textId="77777777" w:rsidR="005A3402" w:rsidRPr="00C92838" w:rsidRDefault="005A3402" w:rsidP="0063140B">
      <w:pPr>
        <w:pStyle w:val="ListParagraph"/>
        <w:numPr>
          <w:ilvl w:val="0"/>
          <w:numId w:val="32"/>
        </w:numPr>
      </w:pPr>
      <w:r>
        <w:t>(x*(x++</w:t>
      </w:r>
      <w:proofErr w:type="gramStart"/>
      <w:r>
        <w:t>x)+</w:t>
      </w:r>
      <w:proofErr w:type="gramEnd"/>
      <w:r>
        <w:t>x)*(</w:t>
      </w:r>
      <w:proofErr w:type="spellStart"/>
      <w:r>
        <w:t>x+x+x</w:t>
      </w:r>
      <w:proofErr w:type="spellEnd"/>
      <w:r>
        <w:t xml:space="preserve"> </w:t>
      </w:r>
      <w:r w:rsidRPr="00A90C58">
        <w:t xml:space="preserve">- </w:t>
      </w:r>
      <w:r>
        <w:t>некорректно</w:t>
      </w:r>
    </w:p>
    <w:p w14:paraId="653F124B" w14:textId="77777777" w:rsidR="005A3402" w:rsidRDefault="005A3402" w:rsidP="005A3402"/>
    <w:p w14:paraId="360FB465" w14:textId="77777777" w:rsidR="00E06574" w:rsidRDefault="0031388E" w:rsidP="0031388E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  <w:r w:rsidRPr="0031388E">
        <w:rPr>
          <w:rFonts w:ascii="MathJax_Main" w:hAnsi="MathJax_Main" w:cs="Arial"/>
          <w:color w:val="222222"/>
          <w:szCs w:val="28"/>
          <w:bdr w:val="none" w:sz="0" w:space="0" w:color="auto" w:frame="1"/>
        </w:rPr>
        <w:t>Для реализации алгоритма вводим внутренний алфавит</w:t>
      </w:r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{x+*</w:t>
      </w:r>
      <w:proofErr w:type="gramStart"/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()^</w:t>
      </w:r>
      <w:proofErr w:type="gramEnd"/>
      <w:r w:rsidR="006C7A3E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}</w:t>
      </w:r>
      <w:r w:rsidR="00ED0D8B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и</w:t>
      </w:r>
      <w:r w:rsidR="008476AF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B72487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внешний алфавит </w:t>
      </w:r>
      <w:r w:rsidR="00B72487" w:rsidRPr="006C7A3E">
        <w:rPr>
          <w:rFonts w:ascii="MathJax_Main" w:hAnsi="MathJax_Main" w:cs="Arial"/>
          <w:color w:val="222222"/>
          <w:szCs w:val="28"/>
          <w:bdr w:val="none" w:sz="0" w:space="0" w:color="auto" w:frame="1"/>
        </w:rPr>
        <w:t>{x+*()}</w:t>
      </w:r>
      <w:r w:rsidRPr="0031388E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. </w:t>
      </w:r>
      <w:r w:rsidR="00E72786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</w:t>
      </w:r>
      <w:r w:rsidR="0076661F">
        <w:rPr>
          <w:rFonts w:ascii="MathJax_Main" w:hAnsi="MathJax_Main" w:cs="Arial"/>
          <w:color w:val="222222"/>
          <w:szCs w:val="28"/>
          <w:bdr w:val="none" w:sz="0" w:space="0" w:color="auto" w:frame="1"/>
        </w:rPr>
        <w:t>А</w:t>
      </w:r>
      <w:r w:rsidR="004532BD">
        <w:rPr>
          <w:rFonts w:ascii="MathJax_Main" w:hAnsi="MathJax_Main" w:cs="Arial"/>
          <w:color w:val="222222"/>
          <w:szCs w:val="28"/>
          <w:bdr w:val="none" w:sz="0" w:space="0" w:color="auto" w:frame="1"/>
        </w:rPr>
        <w:t>лгоритм проверки представляет собой композицию двух машин Тью</w:t>
      </w:r>
      <w:r w:rsidR="00D73C96">
        <w:rPr>
          <w:rFonts w:ascii="MathJax_Main" w:hAnsi="MathJax_Main" w:cs="Arial"/>
          <w:color w:val="222222"/>
          <w:szCs w:val="28"/>
          <w:bdr w:val="none" w:sz="0" w:space="0" w:color="auto" w:frame="1"/>
        </w:rPr>
        <w:t>ринга</w:t>
      </w:r>
      <w:r w:rsidR="00D73C96" w:rsidRPr="00D73C96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: </w:t>
      </w:r>
    </w:p>
    <w:p w14:paraId="2A1EA4C4" w14:textId="5AC7D2CE" w:rsidR="00291E5E" w:rsidRPr="00291E5E" w:rsidRDefault="00D73C96" w:rsidP="0063140B">
      <w:pPr>
        <w:pStyle w:val="ListParagraph"/>
        <w:numPr>
          <w:ilvl w:val="0"/>
          <w:numId w:val="33"/>
        </w:numPr>
        <w:rPr>
          <w:bdr w:val="none" w:sz="0" w:space="0" w:color="auto" w:frame="1"/>
        </w:rPr>
      </w:pPr>
      <w:r w:rsidRPr="00291E5E">
        <w:rPr>
          <w:bdr w:val="none" w:sz="0" w:space="0" w:color="auto" w:frame="1"/>
        </w:rPr>
        <w:t xml:space="preserve">проверка корректности скобок, </w:t>
      </w:r>
    </w:p>
    <w:p w14:paraId="26A8ADB6" w14:textId="1C01F13A" w:rsidR="006B3675" w:rsidRPr="00B46CEA" w:rsidRDefault="00E06574" w:rsidP="0063140B">
      <w:pPr>
        <w:pStyle w:val="ListParagraph"/>
        <w:numPr>
          <w:ilvl w:val="0"/>
          <w:numId w:val="33"/>
        </w:numPr>
        <w:rPr>
          <w:bdr w:val="none" w:sz="0" w:space="0" w:color="auto" w:frame="1"/>
        </w:rPr>
      </w:pPr>
      <w:r w:rsidRPr="00291E5E">
        <w:rPr>
          <w:bdr w:val="none" w:sz="0" w:space="0" w:color="auto" w:frame="1"/>
        </w:rPr>
        <w:t xml:space="preserve"> проверка корректности</w:t>
      </w:r>
      <w:r w:rsidR="00291E5E">
        <w:rPr>
          <w:bdr w:val="none" w:sz="0" w:space="0" w:color="auto" w:frame="1"/>
        </w:rPr>
        <w:t xml:space="preserve"> опера</w:t>
      </w:r>
      <w:r w:rsidR="002D6CED">
        <w:rPr>
          <w:bdr w:val="none" w:sz="0" w:space="0" w:color="auto" w:frame="1"/>
        </w:rPr>
        <w:t>ндов и членов выражения</w:t>
      </w:r>
      <w:r w:rsidR="006B3675">
        <w:rPr>
          <w:bdr w:val="none" w:sz="0" w:space="0" w:color="auto" w:frame="1"/>
        </w:rPr>
        <w:t>.</w:t>
      </w:r>
      <w:r w:rsidR="00D60CAF" w:rsidRPr="00B46CEA">
        <w:rPr>
          <w:bdr w:val="none" w:sz="0" w:space="0" w:color="auto" w:frame="1"/>
        </w:rPr>
        <w:t xml:space="preserve"> </w:t>
      </w:r>
    </w:p>
    <w:p w14:paraId="6CC3BB89" w14:textId="77777777" w:rsidR="00875D74" w:rsidRDefault="00875D74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64D468C2" w14:textId="77777777" w:rsidR="004762AC" w:rsidRDefault="00B46CEA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Fonts w:ascii="MathJax_Main" w:hAnsi="MathJax_Main" w:cs="Arial" w:hint="eastAsia"/>
          <w:color w:val="222222"/>
          <w:szCs w:val="28"/>
          <w:bdr w:val="none" w:sz="0" w:space="0" w:color="auto" w:frame="1"/>
        </w:rPr>
        <w:t>Р</w:t>
      </w:r>
      <w:r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езультат работы </w:t>
      </w:r>
      <w:r w:rsidR="00875D74">
        <w:rPr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печатается в конце выражения </w:t>
      </w:r>
      <w:r w:rsidR="00B17D89">
        <w:rPr>
          <w:rFonts w:ascii="MathJax_Main" w:hAnsi="MathJax_Main" w:cs="Arial"/>
          <w:color w:val="222222"/>
          <w:szCs w:val="28"/>
          <w:bdr w:val="none" w:sz="0" w:space="0" w:color="auto" w:frame="1"/>
        </w:rPr>
        <w:t>через пустой символ в виде кода ошибки</w:t>
      </w:r>
      <w:r w:rsidR="004762AC">
        <w:rPr>
          <w:rFonts w:ascii="MathJax_Main" w:hAnsi="MathJax_Main" w:cs="Arial"/>
          <w:color w:val="222222"/>
          <w:szCs w:val="28"/>
          <w:bdr w:val="none" w:sz="0" w:space="0" w:color="auto" w:frame="1"/>
        </w:rPr>
        <w:t>:</w:t>
      </w:r>
    </w:p>
    <w:p w14:paraId="696935D5" w14:textId="77777777" w:rsidR="007C39BC" w:rsidRDefault="004762A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Н</w:t>
      </w:r>
      <w:r>
        <w:rPr>
          <w:bdr w:val="none" w:sz="0" w:space="0" w:color="auto" w:frame="1"/>
        </w:rPr>
        <w:t>екорректные скобки</w:t>
      </w:r>
      <w:r w:rsidR="007C39BC">
        <w:rPr>
          <w:bdr w:val="none" w:sz="0" w:space="0" w:color="auto" w:frame="1"/>
        </w:rPr>
        <w:t>;</w:t>
      </w:r>
    </w:p>
    <w:p w14:paraId="4A8F638E" w14:textId="5A43464E" w:rsidR="004762AC" w:rsidRDefault="005B4DE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О</w:t>
      </w:r>
      <w:r>
        <w:rPr>
          <w:bdr w:val="none" w:sz="0" w:space="0" w:color="auto" w:frame="1"/>
        </w:rPr>
        <w:t>шибка операторов</w:t>
      </w:r>
      <w:r w:rsidR="009A558C">
        <w:rPr>
          <w:bdr w:val="none" w:sz="0" w:space="0" w:color="auto" w:frame="1"/>
        </w:rPr>
        <w:t>;</w:t>
      </w:r>
    </w:p>
    <w:p w14:paraId="31909B50" w14:textId="66AFAE8A" w:rsidR="009A558C" w:rsidRDefault="009A558C" w:rsidP="0063140B">
      <w:pPr>
        <w:pStyle w:val="ListParagraph"/>
        <w:numPr>
          <w:ilvl w:val="0"/>
          <w:numId w:val="34"/>
        </w:num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О</w:t>
      </w:r>
      <w:r>
        <w:rPr>
          <w:bdr w:val="none" w:sz="0" w:space="0" w:color="auto" w:frame="1"/>
        </w:rPr>
        <w:t>шибка членов выражения.</w:t>
      </w:r>
    </w:p>
    <w:p w14:paraId="7CC7DB57" w14:textId="77777777" w:rsidR="009A558C" w:rsidRPr="004762AC" w:rsidRDefault="009A558C" w:rsidP="0063140B">
      <w:pPr>
        <w:pStyle w:val="ListParagraph"/>
        <w:rPr>
          <w:bdr w:val="none" w:sz="0" w:space="0" w:color="auto" w:frame="1"/>
        </w:rPr>
      </w:pPr>
    </w:p>
    <w:p w14:paraId="6938AD9B" w14:textId="734C3268" w:rsidR="0031388E" w:rsidRPr="0063140B" w:rsidRDefault="00B17D89" w:rsidP="0063140B">
      <w:pPr>
        <w:pStyle w:val="ListParagraph"/>
      </w:pPr>
      <w:r w:rsidRPr="0063140B">
        <w:t>Если выражение корректно, код ошибки не печатается</w:t>
      </w:r>
      <w:r w:rsidR="009A558C" w:rsidRPr="0063140B">
        <w:t>.</w:t>
      </w:r>
      <w:r w:rsidR="00E06574" w:rsidRPr="0063140B">
        <w:t xml:space="preserve"> </w:t>
      </w:r>
    </w:p>
    <w:p w14:paraId="4D36C441" w14:textId="4913D0D9" w:rsidR="009A558C" w:rsidRDefault="009A558C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183FE981" w14:textId="77777777" w:rsidR="009A558C" w:rsidRPr="006B3675" w:rsidRDefault="009A558C" w:rsidP="006B3675">
      <w:pPr>
        <w:keepNext/>
        <w:ind w:right="85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3E68FDA2" w14:textId="77777777" w:rsidR="0031388E" w:rsidRPr="0031388E" w:rsidRDefault="0031388E" w:rsidP="0031388E">
      <w:pPr>
        <w:keepNext/>
        <w:ind w:right="85" w:firstLine="709"/>
        <w:jc w:val="both"/>
        <w:rPr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2944D705" w14:textId="77777777" w:rsidR="00D825A9" w:rsidRDefault="00D825A9" w:rsidP="00DD69AD">
      <w:pPr>
        <w:keepNext/>
        <w:ind w:right="85" w:firstLine="709"/>
        <w:jc w:val="both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</w:p>
    <w:p w14:paraId="54464330" w14:textId="418D7D92" w:rsidR="005C211E" w:rsidRDefault="005C211E"/>
    <w:p w14:paraId="6C171CAF" w14:textId="43B9612E" w:rsidR="005C211E" w:rsidRDefault="00651E40">
      <w:r w:rsidRPr="00651E40">
        <w:rPr>
          <w:noProof/>
        </w:rPr>
        <w:drawing>
          <wp:inline distT="0" distB="0" distL="0" distR="0" wp14:anchorId="39D1F6AE" wp14:editId="1241B8D4">
            <wp:extent cx="6188710" cy="35096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30C0" w14:textId="40543B0F" w:rsidR="005C211E" w:rsidRDefault="005C211E"/>
    <w:p w14:paraId="1F32559B" w14:textId="053CA4FA" w:rsidR="000E0B8A" w:rsidRDefault="000E0B8A" w:rsidP="000E0B8A">
      <w:pPr>
        <w:jc w:val="center"/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</w:pP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Рис.</w:t>
      </w:r>
      <w:r w:rsidR="00696944"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3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 xml:space="preserve"> Реализация алгоритма </w:t>
      </w:r>
      <w:r w:rsidR="00696944">
        <w:t>проверки корректности выражения</w:t>
      </w:r>
      <w:r>
        <w:rPr>
          <w:rStyle w:val="mi"/>
          <w:rFonts w:ascii="MathJax_Main" w:hAnsi="MathJax_Main" w:cs="Arial"/>
          <w:color w:val="222222"/>
          <w:szCs w:val="28"/>
          <w:bdr w:val="none" w:sz="0" w:space="0" w:color="auto" w:frame="1"/>
        </w:rPr>
        <w:t>.</w:t>
      </w:r>
    </w:p>
    <w:p w14:paraId="7A6A80A4" w14:textId="7151C05C" w:rsidR="005C211E" w:rsidRDefault="005C211E"/>
    <w:p w14:paraId="684D8979" w14:textId="2EFCA7EA" w:rsidR="009330FB" w:rsidRDefault="009330FB">
      <w:r>
        <w:br w:type="page"/>
      </w:r>
    </w:p>
    <w:p w14:paraId="2DC29B3E" w14:textId="34A01535" w:rsidR="0014168C" w:rsidRDefault="000E305E" w:rsidP="009132B1">
      <w:pPr>
        <w:jc w:val="center"/>
      </w:pPr>
      <w:r w:rsidRPr="000E305E">
        <w:rPr>
          <w:noProof/>
        </w:rPr>
        <w:lastRenderedPageBreak/>
        <w:drawing>
          <wp:inline distT="0" distB="0" distL="0" distR="0" wp14:anchorId="4EBEFF28" wp14:editId="64B95288">
            <wp:extent cx="2833352" cy="8588628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84" b="1192"/>
                    <a:stretch/>
                  </pic:blipFill>
                  <pic:spPr bwMode="auto">
                    <a:xfrm>
                      <a:off x="0" y="0"/>
                      <a:ext cx="2834005" cy="8590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23161" w14:textId="6C252A32" w:rsidR="0014168C" w:rsidRPr="00B01B27" w:rsidRDefault="00B01B27" w:rsidP="009132B1">
      <w:pPr>
        <w:jc w:val="center"/>
      </w:pPr>
      <w:r>
        <w:t xml:space="preserve">Рис. </w:t>
      </w:r>
      <w:r w:rsidR="00411DF8">
        <w:t>3</w:t>
      </w:r>
      <w:r w:rsidR="00411DF8" w:rsidRPr="00411DF8">
        <w:t xml:space="preserve"> Блок-схема алгоритма </w:t>
      </w:r>
      <w:r w:rsidR="00411DF8">
        <w:t xml:space="preserve">поиска </w:t>
      </w:r>
      <w:r w:rsidR="008449C0">
        <w:t>ошибки в скобках</w:t>
      </w:r>
    </w:p>
    <w:p w14:paraId="2127058F" w14:textId="62A30275" w:rsidR="0014168C" w:rsidRDefault="005A36CB" w:rsidP="00F50227">
      <w:pPr>
        <w:jc w:val="center"/>
      </w:pPr>
      <w:r w:rsidRPr="005A36CB">
        <w:rPr>
          <w:noProof/>
        </w:rPr>
        <w:lastRenderedPageBreak/>
        <w:drawing>
          <wp:inline distT="0" distB="0" distL="0" distR="0" wp14:anchorId="0213F56A" wp14:editId="4DEB35E5">
            <wp:extent cx="3135630" cy="85592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2"/>
                    <a:stretch/>
                  </pic:blipFill>
                  <pic:spPr bwMode="auto">
                    <a:xfrm>
                      <a:off x="0" y="0"/>
                      <a:ext cx="3135630" cy="8559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F6F71" w14:textId="560293CC" w:rsidR="007E5C4B" w:rsidRPr="007E5C4B" w:rsidRDefault="007E5C4B" w:rsidP="007E5C4B">
      <w:pPr>
        <w:jc w:val="center"/>
      </w:pPr>
      <w:r>
        <w:t xml:space="preserve">Рис. </w:t>
      </w:r>
      <w:r w:rsidRPr="007E5C4B">
        <w:t>4</w:t>
      </w:r>
      <w:r w:rsidRPr="00411DF8">
        <w:t xml:space="preserve"> Блок-схема алгоритма </w:t>
      </w:r>
      <w:r>
        <w:t>проверки корректности</w:t>
      </w:r>
      <w:r w:rsidR="00F50227">
        <w:t xml:space="preserve"> </w:t>
      </w:r>
      <w:r w:rsidR="0076712C">
        <w:rPr>
          <w:bdr w:val="none" w:sz="0" w:space="0" w:color="auto" w:frame="1"/>
        </w:rPr>
        <w:t>операндов и членов выражения</w:t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10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10"/>
    </w:p>
    <w:p w14:paraId="2C061F0D" w14:textId="77777777" w:rsidR="00074500" w:rsidRPr="004E6F6C" w:rsidRDefault="00074500" w:rsidP="00696174">
      <w:pPr>
        <w:jc w:val="both"/>
      </w:pPr>
    </w:p>
    <w:p w14:paraId="01E1F15F" w14:textId="543F31D3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>В работе</w:t>
      </w:r>
      <w:r w:rsidR="00660427">
        <w:rPr>
          <w:sz w:val="24"/>
          <w:szCs w:val="24"/>
        </w:rPr>
        <w:t xml:space="preserve"> разработаны и реализованы алгоритмы удвоения строки и </w:t>
      </w:r>
      <w:r w:rsidR="00A73D80">
        <w:rPr>
          <w:sz w:val="24"/>
          <w:szCs w:val="24"/>
        </w:rPr>
        <w:t>проверки выражения на корректность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</w:t>
      </w:r>
      <w:r w:rsidR="00A309E5">
        <w:rPr>
          <w:sz w:val="24"/>
          <w:szCs w:val="24"/>
        </w:rPr>
        <w:t>алгоритмов на машине Тьюринга</w:t>
      </w:r>
      <w:r w:rsidR="008C1D63">
        <w:rPr>
          <w:sz w:val="24"/>
          <w:szCs w:val="24"/>
        </w:rPr>
        <w:t xml:space="preserve">, </w:t>
      </w:r>
      <w:r w:rsidR="001C5139">
        <w:rPr>
          <w:sz w:val="24"/>
          <w:szCs w:val="24"/>
        </w:rPr>
        <w:t xml:space="preserve">блок-схемы алгоритмов, </w:t>
      </w:r>
      <w:r w:rsidR="007A3EFB">
        <w:rPr>
          <w:sz w:val="24"/>
          <w:szCs w:val="24"/>
        </w:rPr>
        <w:t xml:space="preserve">файлы </w:t>
      </w:r>
      <w:r w:rsidR="00C7542A">
        <w:rPr>
          <w:sz w:val="24"/>
          <w:szCs w:val="24"/>
        </w:rPr>
        <w:t xml:space="preserve">реализации алгоритмов </w:t>
      </w:r>
      <w:r w:rsidR="007A3EFB">
        <w:rPr>
          <w:sz w:val="24"/>
          <w:szCs w:val="24"/>
        </w:rPr>
        <w:t xml:space="preserve">для </w:t>
      </w:r>
      <w:r w:rsidR="00C7542A">
        <w:rPr>
          <w:sz w:val="24"/>
          <w:szCs w:val="24"/>
        </w:rPr>
        <w:t>машины Тьюринга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4ABD267F" w14:textId="5EEDF59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1" w:name="_Toc44318482"/>
      <w:r w:rsidRPr="00FD6B4E">
        <w:rPr>
          <w:b/>
          <w:sz w:val="28"/>
          <w:szCs w:val="28"/>
        </w:rPr>
        <w:lastRenderedPageBreak/>
        <w:t xml:space="preserve">Приложение </w:t>
      </w:r>
      <w:r w:rsidR="00A12A92">
        <w:rPr>
          <w:b/>
          <w:sz w:val="28"/>
          <w:szCs w:val="28"/>
        </w:rPr>
        <w:t>1</w:t>
      </w:r>
      <w:bookmarkEnd w:id="11"/>
    </w:p>
    <w:p w14:paraId="557ABF56" w14:textId="20E31774" w:rsidR="0034517E" w:rsidRDefault="0034517E" w:rsidP="0034517E">
      <w:pPr>
        <w:pStyle w:val="20"/>
        <w:rPr>
          <w:sz w:val="24"/>
          <w:szCs w:val="24"/>
        </w:rPr>
      </w:pPr>
      <w:bookmarkStart w:id="12" w:name="_Toc44318483"/>
      <w:r w:rsidRPr="004E6F6C">
        <w:rPr>
          <w:sz w:val="24"/>
          <w:szCs w:val="24"/>
        </w:rPr>
        <w:t>Ссылка на проект</w:t>
      </w:r>
      <w:bookmarkEnd w:id="12"/>
    </w:p>
    <w:p w14:paraId="43077FFA" w14:textId="6A800DBA" w:rsidR="00743235" w:rsidRPr="00743235" w:rsidRDefault="00743235" w:rsidP="00743235">
      <w:r>
        <w:tab/>
      </w:r>
      <w:hyperlink r:id="rId14" w:history="1">
        <w:r w:rsidRPr="00743235">
          <w:rPr>
            <w:rStyle w:val="Hyperlink"/>
          </w:rPr>
          <w:t>https://github.com/petrovicheugene/MethodologyOfAppliedMathematics.git</w:t>
        </w:r>
      </w:hyperlink>
    </w:p>
    <w:sectPr w:rsidR="00743235" w:rsidRPr="00743235" w:rsidSect="00CF1B2C">
      <w:footerReference w:type="default" r:id="rId15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0C6E8" w14:textId="77777777" w:rsidR="00F022B0" w:rsidRDefault="00F022B0" w:rsidP="009641C8">
      <w:r>
        <w:separator/>
      </w:r>
    </w:p>
  </w:endnote>
  <w:endnote w:type="continuationSeparator" w:id="0">
    <w:p w14:paraId="0957C6ED" w14:textId="77777777" w:rsidR="00F022B0" w:rsidRDefault="00F022B0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CDF3B" w14:textId="77777777" w:rsidR="00F022B0" w:rsidRDefault="00F022B0" w:rsidP="009641C8">
      <w:r>
        <w:separator/>
      </w:r>
    </w:p>
  </w:footnote>
  <w:footnote w:type="continuationSeparator" w:id="0">
    <w:p w14:paraId="096950B4" w14:textId="77777777" w:rsidR="00F022B0" w:rsidRDefault="00F022B0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E07B6"/>
    <w:multiLevelType w:val="hybridMultilevel"/>
    <w:tmpl w:val="EFF4EA8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8807D4"/>
    <w:multiLevelType w:val="hybridMultilevel"/>
    <w:tmpl w:val="1F06A466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1856B3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EA4E0B"/>
    <w:multiLevelType w:val="hybridMultilevel"/>
    <w:tmpl w:val="66C40ED2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</w:num>
  <w:num w:numId="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2"/>
  </w:num>
  <w:num w:numId="11">
    <w:abstractNumId w:val="29"/>
  </w:num>
  <w:num w:numId="12">
    <w:abstractNumId w:val="5"/>
  </w:num>
  <w:num w:numId="13">
    <w:abstractNumId w:val="21"/>
  </w:num>
  <w:num w:numId="14">
    <w:abstractNumId w:val="9"/>
  </w:num>
  <w:num w:numId="15">
    <w:abstractNumId w:val="25"/>
  </w:num>
  <w:num w:numId="16">
    <w:abstractNumId w:val="14"/>
  </w:num>
  <w:num w:numId="17">
    <w:abstractNumId w:val="13"/>
  </w:num>
  <w:num w:numId="18">
    <w:abstractNumId w:val="1"/>
  </w:num>
  <w:num w:numId="19">
    <w:abstractNumId w:val="18"/>
  </w:num>
  <w:num w:numId="20">
    <w:abstractNumId w:val="10"/>
  </w:num>
  <w:num w:numId="21">
    <w:abstractNumId w:val="20"/>
  </w:num>
  <w:num w:numId="22">
    <w:abstractNumId w:val="16"/>
  </w:num>
  <w:num w:numId="23">
    <w:abstractNumId w:val="6"/>
  </w:num>
  <w:num w:numId="24">
    <w:abstractNumId w:val="19"/>
  </w:num>
  <w:num w:numId="25">
    <w:abstractNumId w:val="8"/>
  </w:num>
  <w:num w:numId="26">
    <w:abstractNumId w:val="17"/>
  </w:num>
  <w:num w:numId="27">
    <w:abstractNumId w:val="22"/>
  </w:num>
  <w:num w:numId="28">
    <w:abstractNumId w:val="28"/>
  </w:num>
  <w:num w:numId="29">
    <w:abstractNumId w:val="2"/>
  </w:num>
  <w:num w:numId="30">
    <w:abstractNumId w:val="24"/>
  </w:num>
  <w:num w:numId="31">
    <w:abstractNumId w:val="3"/>
  </w:num>
  <w:num w:numId="32">
    <w:abstractNumId w:val="26"/>
  </w:num>
  <w:num w:numId="33">
    <w:abstractNumId w:val="15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NK8FAEwEPAstAAAA"/>
  </w:docVars>
  <w:rsids>
    <w:rsidRoot w:val="00B22F63"/>
    <w:rsid w:val="00000E55"/>
    <w:rsid w:val="00004D7C"/>
    <w:rsid w:val="00005F5B"/>
    <w:rsid w:val="00006596"/>
    <w:rsid w:val="00007D86"/>
    <w:rsid w:val="00012B82"/>
    <w:rsid w:val="00012EA7"/>
    <w:rsid w:val="00014228"/>
    <w:rsid w:val="00020077"/>
    <w:rsid w:val="0002048A"/>
    <w:rsid w:val="0002237D"/>
    <w:rsid w:val="00023BB1"/>
    <w:rsid w:val="000246CA"/>
    <w:rsid w:val="000251C1"/>
    <w:rsid w:val="00031A14"/>
    <w:rsid w:val="00032FDF"/>
    <w:rsid w:val="000351C0"/>
    <w:rsid w:val="0003602A"/>
    <w:rsid w:val="0004117E"/>
    <w:rsid w:val="0004118C"/>
    <w:rsid w:val="000411A0"/>
    <w:rsid w:val="00044C48"/>
    <w:rsid w:val="000468A3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2E01"/>
    <w:rsid w:val="00065323"/>
    <w:rsid w:val="00066977"/>
    <w:rsid w:val="00067A21"/>
    <w:rsid w:val="00071486"/>
    <w:rsid w:val="00072E3C"/>
    <w:rsid w:val="00073361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A7869"/>
    <w:rsid w:val="000B069F"/>
    <w:rsid w:val="000B126C"/>
    <w:rsid w:val="000B5AB8"/>
    <w:rsid w:val="000B6EA5"/>
    <w:rsid w:val="000B7458"/>
    <w:rsid w:val="000C1855"/>
    <w:rsid w:val="000C1D85"/>
    <w:rsid w:val="000C1F80"/>
    <w:rsid w:val="000C4652"/>
    <w:rsid w:val="000C6475"/>
    <w:rsid w:val="000C7E9D"/>
    <w:rsid w:val="000D4663"/>
    <w:rsid w:val="000D4B7E"/>
    <w:rsid w:val="000D543C"/>
    <w:rsid w:val="000E0B8A"/>
    <w:rsid w:val="000E1447"/>
    <w:rsid w:val="000E14ED"/>
    <w:rsid w:val="000E305E"/>
    <w:rsid w:val="000E35E2"/>
    <w:rsid w:val="000E5153"/>
    <w:rsid w:val="000E5C3F"/>
    <w:rsid w:val="000E5DA7"/>
    <w:rsid w:val="000E5F48"/>
    <w:rsid w:val="000F044F"/>
    <w:rsid w:val="000F04D3"/>
    <w:rsid w:val="000F20FB"/>
    <w:rsid w:val="000F4FE9"/>
    <w:rsid w:val="000F5E1E"/>
    <w:rsid w:val="001041AD"/>
    <w:rsid w:val="00104770"/>
    <w:rsid w:val="001054A5"/>
    <w:rsid w:val="00105F46"/>
    <w:rsid w:val="0010670F"/>
    <w:rsid w:val="00112E28"/>
    <w:rsid w:val="00115408"/>
    <w:rsid w:val="0011765B"/>
    <w:rsid w:val="00123466"/>
    <w:rsid w:val="00124F6A"/>
    <w:rsid w:val="001273D2"/>
    <w:rsid w:val="001350F1"/>
    <w:rsid w:val="0013763E"/>
    <w:rsid w:val="001408DA"/>
    <w:rsid w:val="0014168C"/>
    <w:rsid w:val="00144130"/>
    <w:rsid w:val="00144B8A"/>
    <w:rsid w:val="001473B5"/>
    <w:rsid w:val="00147ED8"/>
    <w:rsid w:val="00151AFE"/>
    <w:rsid w:val="00151B78"/>
    <w:rsid w:val="00152108"/>
    <w:rsid w:val="001522B7"/>
    <w:rsid w:val="00152BD6"/>
    <w:rsid w:val="00152CD8"/>
    <w:rsid w:val="00160CC3"/>
    <w:rsid w:val="00162177"/>
    <w:rsid w:val="001627D2"/>
    <w:rsid w:val="0016298F"/>
    <w:rsid w:val="00162B04"/>
    <w:rsid w:val="00163F87"/>
    <w:rsid w:val="00165CB1"/>
    <w:rsid w:val="00170036"/>
    <w:rsid w:val="001708C2"/>
    <w:rsid w:val="00170FE3"/>
    <w:rsid w:val="00171379"/>
    <w:rsid w:val="00171D5C"/>
    <w:rsid w:val="0017294A"/>
    <w:rsid w:val="001746A1"/>
    <w:rsid w:val="00174EC5"/>
    <w:rsid w:val="001763B2"/>
    <w:rsid w:val="001765DF"/>
    <w:rsid w:val="00176D18"/>
    <w:rsid w:val="00176E02"/>
    <w:rsid w:val="001776B6"/>
    <w:rsid w:val="00181997"/>
    <w:rsid w:val="00182E44"/>
    <w:rsid w:val="001846AC"/>
    <w:rsid w:val="001850B7"/>
    <w:rsid w:val="00186819"/>
    <w:rsid w:val="00186D1B"/>
    <w:rsid w:val="0018737C"/>
    <w:rsid w:val="00190A26"/>
    <w:rsid w:val="00190D61"/>
    <w:rsid w:val="00191D40"/>
    <w:rsid w:val="00193653"/>
    <w:rsid w:val="001953B3"/>
    <w:rsid w:val="001961E3"/>
    <w:rsid w:val="001979FA"/>
    <w:rsid w:val="001A1C2C"/>
    <w:rsid w:val="001A1CFC"/>
    <w:rsid w:val="001A3F6D"/>
    <w:rsid w:val="001A61BF"/>
    <w:rsid w:val="001A6ABC"/>
    <w:rsid w:val="001A6DB0"/>
    <w:rsid w:val="001B33A8"/>
    <w:rsid w:val="001B5404"/>
    <w:rsid w:val="001C241C"/>
    <w:rsid w:val="001C5139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3327"/>
    <w:rsid w:val="001E563A"/>
    <w:rsid w:val="001E5C14"/>
    <w:rsid w:val="001F13B6"/>
    <w:rsid w:val="001F1791"/>
    <w:rsid w:val="001F25C3"/>
    <w:rsid w:val="001F60A2"/>
    <w:rsid w:val="001F6409"/>
    <w:rsid w:val="001F6C2F"/>
    <w:rsid w:val="00202A18"/>
    <w:rsid w:val="00204F0A"/>
    <w:rsid w:val="0020575C"/>
    <w:rsid w:val="00206348"/>
    <w:rsid w:val="00207398"/>
    <w:rsid w:val="00207E38"/>
    <w:rsid w:val="00211246"/>
    <w:rsid w:val="0021176D"/>
    <w:rsid w:val="00213B73"/>
    <w:rsid w:val="00213C20"/>
    <w:rsid w:val="0021426F"/>
    <w:rsid w:val="00214E48"/>
    <w:rsid w:val="00220102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640"/>
    <w:rsid w:val="00230BCB"/>
    <w:rsid w:val="00232A51"/>
    <w:rsid w:val="002351C2"/>
    <w:rsid w:val="00236769"/>
    <w:rsid w:val="002403A7"/>
    <w:rsid w:val="002404AE"/>
    <w:rsid w:val="00242F08"/>
    <w:rsid w:val="0024441D"/>
    <w:rsid w:val="00244CD3"/>
    <w:rsid w:val="00245827"/>
    <w:rsid w:val="00246833"/>
    <w:rsid w:val="00246CD4"/>
    <w:rsid w:val="00253304"/>
    <w:rsid w:val="00253A0A"/>
    <w:rsid w:val="00254485"/>
    <w:rsid w:val="00256617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77609"/>
    <w:rsid w:val="00281571"/>
    <w:rsid w:val="00283BE8"/>
    <w:rsid w:val="00283EF0"/>
    <w:rsid w:val="0028526F"/>
    <w:rsid w:val="00286619"/>
    <w:rsid w:val="00290C54"/>
    <w:rsid w:val="002915CF"/>
    <w:rsid w:val="00291E5E"/>
    <w:rsid w:val="00293E4E"/>
    <w:rsid w:val="00296922"/>
    <w:rsid w:val="002973C6"/>
    <w:rsid w:val="002977A7"/>
    <w:rsid w:val="002A0A0C"/>
    <w:rsid w:val="002A396E"/>
    <w:rsid w:val="002A3970"/>
    <w:rsid w:val="002A50FD"/>
    <w:rsid w:val="002B0722"/>
    <w:rsid w:val="002B0FCF"/>
    <w:rsid w:val="002B1D23"/>
    <w:rsid w:val="002C1397"/>
    <w:rsid w:val="002C2645"/>
    <w:rsid w:val="002C3EDB"/>
    <w:rsid w:val="002C4361"/>
    <w:rsid w:val="002D012D"/>
    <w:rsid w:val="002D0552"/>
    <w:rsid w:val="002D3350"/>
    <w:rsid w:val="002D6CED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038E0"/>
    <w:rsid w:val="00305AF9"/>
    <w:rsid w:val="00311C20"/>
    <w:rsid w:val="00312226"/>
    <w:rsid w:val="0031388E"/>
    <w:rsid w:val="003169C5"/>
    <w:rsid w:val="00317212"/>
    <w:rsid w:val="00317CE5"/>
    <w:rsid w:val="00320106"/>
    <w:rsid w:val="00320182"/>
    <w:rsid w:val="0032032E"/>
    <w:rsid w:val="00320AC5"/>
    <w:rsid w:val="00322FA3"/>
    <w:rsid w:val="00330C92"/>
    <w:rsid w:val="0033265B"/>
    <w:rsid w:val="00333C30"/>
    <w:rsid w:val="00335C9E"/>
    <w:rsid w:val="00336E13"/>
    <w:rsid w:val="003374E4"/>
    <w:rsid w:val="0034517E"/>
    <w:rsid w:val="00346E50"/>
    <w:rsid w:val="00347A33"/>
    <w:rsid w:val="003511E4"/>
    <w:rsid w:val="00353B38"/>
    <w:rsid w:val="0035596D"/>
    <w:rsid w:val="003601B7"/>
    <w:rsid w:val="00360262"/>
    <w:rsid w:val="0036342F"/>
    <w:rsid w:val="00363BD3"/>
    <w:rsid w:val="00365CFF"/>
    <w:rsid w:val="00366A53"/>
    <w:rsid w:val="003671A5"/>
    <w:rsid w:val="003727B6"/>
    <w:rsid w:val="00374B3F"/>
    <w:rsid w:val="00375333"/>
    <w:rsid w:val="003764F7"/>
    <w:rsid w:val="00376ED3"/>
    <w:rsid w:val="003815AA"/>
    <w:rsid w:val="003825D5"/>
    <w:rsid w:val="003833E9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2BF9"/>
    <w:rsid w:val="003B33A4"/>
    <w:rsid w:val="003B463C"/>
    <w:rsid w:val="003B7411"/>
    <w:rsid w:val="003B7FE3"/>
    <w:rsid w:val="003C4B34"/>
    <w:rsid w:val="003C575E"/>
    <w:rsid w:val="003D0104"/>
    <w:rsid w:val="003D0BF1"/>
    <w:rsid w:val="003D1FEB"/>
    <w:rsid w:val="003D5E04"/>
    <w:rsid w:val="003D64C7"/>
    <w:rsid w:val="003E3B41"/>
    <w:rsid w:val="003E49C2"/>
    <w:rsid w:val="003E51D5"/>
    <w:rsid w:val="003E59F1"/>
    <w:rsid w:val="003E7883"/>
    <w:rsid w:val="003F029E"/>
    <w:rsid w:val="003F1F03"/>
    <w:rsid w:val="0040184B"/>
    <w:rsid w:val="00401B18"/>
    <w:rsid w:val="00401CD9"/>
    <w:rsid w:val="00401D28"/>
    <w:rsid w:val="00407E66"/>
    <w:rsid w:val="00410C0D"/>
    <w:rsid w:val="00411DF8"/>
    <w:rsid w:val="0041219B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5D24"/>
    <w:rsid w:val="004361E5"/>
    <w:rsid w:val="00436A1B"/>
    <w:rsid w:val="004407A1"/>
    <w:rsid w:val="00441D7C"/>
    <w:rsid w:val="00442415"/>
    <w:rsid w:val="00445907"/>
    <w:rsid w:val="00446D21"/>
    <w:rsid w:val="00447A66"/>
    <w:rsid w:val="004508A3"/>
    <w:rsid w:val="00451E53"/>
    <w:rsid w:val="004532BD"/>
    <w:rsid w:val="00453D3C"/>
    <w:rsid w:val="00454317"/>
    <w:rsid w:val="00457277"/>
    <w:rsid w:val="00460341"/>
    <w:rsid w:val="00461780"/>
    <w:rsid w:val="00462C75"/>
    <w:rsid w:val="00464107"/>
    <w:rsid w:val="0046473D"/>
    <w:rsid w:val="00464CDB"/>
    <w:rsid w:val="004676FC"/>
    <w:rsid w:val="00467BA1"/>
    <w:rsid w:val="00467E0B"/>
    <w:rsid w:val="0047055E"/>
    <w:rsid w:val="00470701"/>
    <w:rsid w:val="004709EE"/>
    <w:rsid w:val="00471D44"/>
    <w:rsid w:val="00474867"/>
    <w:rsid w:val="004762AC"/>
    <w:rsid w:val="00480C21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4A7"/>
    <w:rsid w:val="004B78F0"/>
    <w:rsid w:val="004C0E75"/>
    <w:rsid w:val="004C1992"/>
    <w:rsid w:val="004C4DB7"/>
    <w:rsid w:val="004C54A1"/>
    <w:rsid w:val="004C63A4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30E7"/>
    <w:rsid w:val="004E6F6C"/>
    <w:rsid w:val="004F144A"/>
    <w:rsid w:val="004F22BE"/>
    <w:rsid w:val="004F2EE4"/>
    <w:rsid w:val="004F55A8"/>
    <w:rsid w:val="004F6240"/>
    <w:rsid w:val="00502304"/>
    <w:rsid w:val="005028D3"/>
    <w:rsid w:val="00510343"/>
    <w:rsid w:val="00510481"/>
    <w:rsid w:val="005104B9"/>
    <w:rsid w:val="005108D1"/>
    <w:rsid w:val="00511351"/>
    <w:rsid w:val="00511362"/>
    <w:rsid w:val="0051161E"/>
    <w:rsid w:val="005126F3"/>
    <w:rsid w:val="005137EA"/>
    <w:rsid w:val="00514892"/>
    <w:rsid w:val="00517B50"/>
    <w:rsid w:val="00520958"/>
    <w:rsid w:val="00521945"/>
    <w:rsid w:val="00523859"/>
    <w:rsid w:val="0052605A"/>
    <w:rsid w:val="005262BD"/>
    <w:rsid w:val="00526445"/>
    <w:rsid w:val="00526681"/>
    <w:rsid w:val="00526D13"/>
    <w:rsid w:val="00527430"/>
    <w:rsid w:val="00527D16"/>
    <w:rsid w:val="005302D6"/>
    <w:rsid w:val="00530906"/>
    <w:rsid w:val="0053790A"/>
    <w:rsid w:val="0053792B"/>
    <w:rsid w:val="00545645"/>
    <w:rsid w:val="0055164D"/>
    <w:rsid w:val="0055180A"/>
    <w:rsid w:val="005569D1"/>
    <w:rsid w:val="005576F8"/>
    <w:rsid w:val="0056315C"/>
    <w:rsid w:val="005674B8"/>
    <w:rsid w:val="00571B8D"/>
    <w:rsid w:val="005739AB"/>
    <w:rsid w:val="00573CD8"/>
    <w:rsid w:val="00575BC5"/>
    <w:rsid w:val="005761CB"/>
    <w:rsid w:val="00581C9B"/>
    <w:rsid w:val="00583269"/>
    <w:rsid w:val="00583628"/>
    <w:rsid w:val="00587358"/>
    <w:rsid w:val="005879AE"/>
    <w:rsid w:val="00593E38"/>
    <w:rsid w:val="005947BC"/>
    <w:rsid w:val="0059489D"/>
    <w:rsid w:val="00594BBF"/>
    <w:rsid w:val="005965DE"/>
    <w:rsid w:val="005A0707"/>
    <w:rsid w:val="005A3402"/>
    <w:rsid w:val="005A36CB"/>
    <w:rsid w:val="005A4D67"/>
    <w:rsid w:val="005A676E"/>
    <w:rsid w:val="005A79CA"/>
    <w:rsid w:val="005B0EE7"/>
    <w:rsid w:val="005B4DEC"/>
    <w:rsid w:val="005B6731"/>
    <w:rsid w:val="005B720A"/>
    <w:rsid w:val="005C0838"/>
    <w:rsid w:val="005C0C40"/>
    <w:rsid w:val="005C211E"/>
    <w:rsid w:val="005C5AFC"/>
    <w:rsid w:val="005C5AFE"/>
    <w:rsid w:val="005C75E5"/>
    <w:rsid w:val="005C7997"/>
    <w:rsid w:val="005D0800"/>
    <w:rsid w:val="005D2376"/>
    <w:rsid w:val="005D2F47"/>
    <w:rsid w:val="005D4C48"/>
    <w:rsid w:val="005D5399"/>
    <w:rsid w:val="005E1F6E"/>
    <w:rsid w:val="005E37A5"/>
    <w:rsid w:val="005E55B5"/>
    <w:rsid w:val="005E581D"/>
    <w:rsid w:val="005E6147"/>
    <w:rsid w:val="005E6CA1"/>
    <w:rsid w:val="005F0DC3"/>
    <w:rsid w:val="005F11B2"/>
    <w:rsid w:val="005F11D1"/>
    <w:rsid w:val="005F244E"/>
    <w:rsid w:val="005F28EB"/>
    <w:rsid w:val="005F2B67"/>
    <w:rsid w:val="005F4027"/>
    <w:rsid w:val="005F50DE"/>
    <w:rsid w:val="005F5A6F"/>
    <w:rsid w:val="0060030C"/>
    <w:rsid w:val="00602795"/>
    <w:rsid w:val="00602FCC"/>
    <w:rsid w:val="006050B9"/>
    <w:rsid w:val="0061265C"/>
    <w:rsid w:val="006128CD"/>
    <w:rsid w:val="006140E2"/>
    <w:rsid w:val="00615982"/>
    <w:rsid w:val="00615E28"/>
    <w:rsid w:val="006204F3"/>
    <w:rsid w:val="0062064C"/>
    <w:rsid w:val="00621008"/>
    <w:rsid w:val="00621185"/>
    <w:rsid w:val="00623CA3"/>
    <w:rsid w:val="00625B38"/>
    <w:rsid w:val="006263AE"/>
    <w:rsid w:val="0063140B"/>
    <w:rsid w:val="006318FE"/>
    <w:rsid w:val="00632339"/>
    <w:rsid w:val="006351A1"/>
    <w:rsid w:val="00636444"/>
    <w:rsid w:val="006377C5"/>
    <w:rsid w:val="0064152F"/>
    <w:rsid w:val="00643865"/>
    <w:rsid w:val="00644D1C"/>
    <w:rsid w:val="0064611B"/>
    <w:rsid w:val="006464BF"/>
    <w:rsid w:val="006505BA"/>
    <w:rsid w:val="00650FA9"/>
    <w:rsid w:val="00651E40"/>
    <w:rsid w:val="00652E18"/>
    <w:rsid w:val="00653830"/>
    <w:rsid w:val="00654806"/>
    <w:rsid w:val="00654A59"/>
    <w:rsid w:val="00654EF5"/>
    <w:rsid w:val="006568B3"/>
    <w:rsid w:val="00656F72"/>
    <w:rsid w:val="00660427"/>
    <w:rsid w:val="00660B9D"/>
    <w:rsid w:val="00663DF5"/>
    <w:rsid w:val="00665C67"/>
    <w:rsid w:val="006668C6"/>
    <w:rsid w:val="0066785E"/>
    <w:rsid w:val="006751B1"/>
    <w:rsid w:val="00676CAA"/>
    <w:rsid w:val="006774F0"/>
    <w:rsid w:val="00680041"/>
    <w:rsid w:val="00680C20"/>
    <w:rsid w:val="0068138A"/>
    <w:rsid w:val="00681D92"/>
    <w:rsid w:val="0068309C"/>
    <w:rsid w:val="006838C7"/>
    <w:rsid w:val="00685A65"/>
    <w:rsid w:val="00687C44"/>
    <w:rsid w:val="00690884"/>
    <w:rsid w:val="0069183E"/>
    <w:rsid w:val="00693D59"/>
    <w:rsid w:val="006942B0"/>
    <w:rsid w:val="00696174"/>
    <w:rsid w:val="00696944"/>
    <w:rsid w:val="006A38F2"/>
    <w:rsid w:val="006A39A8"/>
    <w:rsid w:val="006A6098"/>
    <w:rsid w:val="006A68DF"/>
    <w:rsid w:val="006A7272"/>
    <w:rsid w:val="006B217B"/>
    <w:rsid w:val="006B3675"/>
    <w:rsid w:val="006B6701"/>
    <w:rsid w:val="006B679E"/>
    <w:rsid w:val="006B782A"/>
    <w:rsid w:val="006C0C2C"/>
    <w:rsid w:val="006C0FD1"/>
    <w:rsid w:val="006C14F6"/>
    <w:rsid w:val="006C25CE"/>
    <w:rsid w:val="006C3EAC"/>
    <w:rsid w:val="006C65BE"/>
    <w:rsid w:val="006C6677"/>
    <w:rsid w:val="006C7A3E"/>
    <w:rsid w:val="006D141F"/>
    <w:rsid w:val="006D2A4A"/>
    <w:rsid w:val="006D3664"/>
    <w:rsid w:val="006D781B"/>
    <w:rsid w:val="006E01E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15AB"/>
    <w:rsid w:val="007230F5"/>
    <w:rsid w:val="00727419"/>
    <w:rsid w:val="00734C35"/>
    <w:rsid w:val="00736C0B"/>
    <w:rsid w:val="00741ABC"/>
    <w:rsid w:val="00743235"/>
    <w:rsid w:val="00745415"/>
    <w:rsid w:val="00745E87"/>
    <w:rsid w:val="00746F82"/>
    <w:rsid w:val="00747EAD"/>
    <w:rsid w:val="00747F13"/>
    <w:rsid w:val="007512DC"/>
    <w:rsid w:val="007543E1"/>
    <w:rsid w:val="00757305"/>
    <w:rsid w:val="00757477"/>
    <w:rsid w:val="00762075"/>
    <w:rsid w:val="00763A71"/>
    <w:rsid w:val="0076551D"/>
    <w:rsid w:val="007663BD"/>
    <w:rsid w:val="0076661F"/>
    <w:rsid w:val="0076712C"/>
    <w:rsid w:val="0077263D"/>
    <w:rsid w:val="00774755"/>
    <w:rsid w:val="00775D02"/>
    <w:rsid w:val="00776729"/>
    <w:rsid w:val="00786574"/>
    <w:rsid w:val="007867AC"/>
    <w:rsid w:val="00786AB2"/>
    <w:rsid w:val="00794740"/>
    <w:rsid w:val="00795B98"/>
    <w:rsid w:val="0079705C"/>
    <w:rsid w:val="00797F03"/>
    <w:rsid w:val="007A1736"/>
    <w:rsid w:val="007A2CEA"/>
    <w:rsid w:val="007A34AF"/>
    <w:rsid w:val="007A3D1B"/>
    <w:rsid w:val="007A3EFB"/>
    <w:rsid w:val="007A6470"/>
    <w:rsid w:val="007A75AB"/>
    <w:rsid w:val="007B164B"/>
    <w:rsid w:val="007B5303"/>
    <w:rsid w:val="007B698D"/>
    <w:rsid w:val="007B727D"/>
    <w:rsid w:val="007B770D"/>
    <w:rsid w:val="007C01DB"/>
    <w:rsid w:val="007C1D95"/>
    <w:rsid w:val="007C2DA3"/>
    <w:rsid w:val="007C364D"/>
    <w:rsid w:val="007C39BC"/>
    <w:rsid w:val="007C76D8"/>
    <w:rsid w:val="007C7E6C"/>
    <w:rsid w:val="007D1FB2"/>
    <w:rsid w:val="007D2955"/>
    <w:rsid w:val="007D2A2C"/>
    <w:rsid w:val="007D3D1A"/>
    <w:rsid w:val="007D443D"/>
    <w:rsid w:val="007D4779"/>
    <w:rsid w:val="007D6317"/>
    <w:rsid w:val="007D6603"/>
    <w:rsid w:val="007D6CC5"/>
    <w:rsid w:val="007E022B"/>
    <w:rsid w:val="007E05AA"/>
    <w:rsid w:val="007E36A4"/>
    <w:rsid w:val="007E5C4B"/>
    <w:rsid w:val="007E76FC"/>
    <w:rsid w:val="007E770C"/>
    <w:rsid w:val="007F1037"/>
    <w:rsid w:val="007F35D9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051F"/>
    <w:rsid w:val="00822162"/>
    <w:rsid w:val="00822EBD"/>
    <w:rsid w:val="008231B1"/>
    <w:rsid w:val="008335A2"/>
    <w:rsid w:val="0083469E"/>
    <w:rsid w:val="00834A81"/>
    <w:rsid w:val="00840424"/>
    <w:rsid w:val="0084162E"/>
    <w:rsid w:val="00841FD5"/>
    <w:rsid w:val="008423D5"/>
    <w:rsid w:val="00843003"/>
    <w:rsid w:val="00843EC2"/>
    <w:rsid w:val="008449C0"/>
    <w:rsid w:val="00844D01"/>
    <w:rsid w:val="008453CD"/>
    <w:rsid w:val="00845477"/>
    <w:rsid w:val="008476AF"/>
    <w:rsid w:val="00853554"/>
    <w:rsid w:val="008559B5"/>
    <w:rsid w:val="00855AFE"/>
    <w:rsid w:val="00856C6C"/>
    <w:rsid w:val="00862309"/>
    <w:rsid w:val="0086261F"/>
    <w:rsid w:val="008628BB"/>
    <w:rsid w:val="00863077"/>
    <w:rsid w:val="00864937"/>
    <w:rsid w:val="0086633B"/>
    <w:rsid w:val="008713C4"/>
    <w:rsid w:val="00872175"/>
    <w:rsid w:val="00874343"/>
    <w:rsid w:val="008744D5"/>
    <w:rsid w:val="00874CC3"/>
    <w:rsid w:val="00875A2E"/>
    <w:rsid w:val="00875D74"/>
    <w:rsid w:val="00875F9A"/>
    <w:rsid w:val="00876CF9"/>
    <w:rsid w:val="00877F10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4D53"/>
    <w:rsid w:val="008A5EF4"/>
    <w:rsid w:val="008B4B7E"/>
    <w:rsid w:val="008B5E29"/>
    <w:rsid w:val="008B7247"/>
    <w:rsid w:val="008C0685"/>
    <w:rsid w:val="008C1C0F"/>
    <w:rsid w:val="008C1D63"/>
    <w:rsid w:val="008C2416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14FF"/>
    <w:rsid w:val="008F43E8"/>
    <w:rsid w:val="008F6188"/>
    <w:rsid w:val="009017BA"/>
    <w:rsid w:val="00902B64"/>
    <w:rsid w:val="00903718"/>
    <w:rsid w:val="0090413A"/>
    <w:rsid w:val="009068DD"/>
    <w:rsid w:val="00906CDB"/>
    <w:rsid w:val="009103DF"/>
    <w:rsid w:val="009104F5"/>
    <w:rsid w:val="009132B1"/>
    <w:rsid w:val="00915176"/>
    <w:rsid w:val="0091581E"/>
    <w:rsid w:val="009158D5"/>
    <w:rsid w:val="00915928"/>
    <w:rsid w:val="00915FA6"/>
    <w:rsid w:val="00920212"/>
    <w:rsid w:val="009202C0"/>
    <w:rsid w:val="00921697"/>
    <w:rsid w:val="00922015"/>
    <w:rsid w:val="00922064"/>
    <w:rsid w:val="009240C8"/>
    <w:rsid w:val="009248DA"/>
    <w:rsid w:val="00925A56"/>
    <w:rsid w:val="00927E27"/>
    <w:rsid w:val="00930ACC"/>
    <w:rsid w:val="00931FF2"/>
    <w:rsid w:val="0093297A"/>
    <w:rsid w:val="00932CA8"/>
    <w:rsid w:val="009330FB"/>
    <w:rsid w:val="00934FFA"/>
    <w:rsid w:val="00935CD5"/>
    <w:rsid w:val="00936D78"/>
    <w:rsid w:val="00936EA7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67F61"/>
    <w:rsid w:val="00972847"/>
    <w:rsid w:val="00973D38"/>
    <w:rsid w:val="0097406F"/>
    <w:rsid w:val="009747D0"/>
    <w:rsid w:val="00975585"/>
    <w:rsid w:val="00984918"/>
    <w:rsid w:val="00985E74"/>
    <w:rsid w:val="009867CC"/>
    <w:rsid w:val="00986A1D"/>
    <w:rsid w:val="00986BFA"/>
    <w:rsid w:val="00990D7E"/>
    <w:rsid w:val="00993C6C"/>
    <w:rsid w:val="00994E09"/>
    <w:rsid w:val="00995BB4"/>
    <w:rsid w:val="00995FD8"/>
    <w:rsid w:val="009A095F"/>
    <w:rsid w:val="009A0A3B"/>
    <w:rsid w:val="009A2BFE"/>
    <w:rsid w:val="009A558C"/>
    <w:rsid w:val="009A6911"/>
    <w:rsid w:val="009A7950"/>
    <w:rsid w:val="009A7962"/>
    <w:rsid w:val="009B16EA"/>
    <w:rsid w:val="009B21D4"/>
    <w:rsid w:val="009B318A"/>
    <w:rsid w:val="009B4139"/>
    <w:rsid w:val="009B6154"/>
    <w:rsid w:val="009B7814"/>
    <w:rsid w:val="009C1BD0"/>
    <w:rsid w:val="009C1E79"/>
    <w:rsid w:val="009C2974"/>
    <w:rsid w:val="009C7093"/>
    <w:rsid w:val="009C7261"/>
    <w:rsid w:val="009C747A"/>
    <w:rsid w:val="009D1138"/>
    <w:rsid w:val="009D1848"/>
    <w:rsid w:val="009D1F61"/>
    <w:rsid w:val="009D46C2"/>
    <w:rsid w:val="009D5D7D"/>
    <w:rsid w:val="009D5FF9"/>
    <w:rsid w:val="009D6FF1"/>
    <w:rsid w:val="009E0099"/>
    <w:rsid w:val="009E2407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5DF2"/>
    <w:rsid w:val="00A060CD"/>
    <w:rsid w:val="00A06FC4"/>
    <w:rsid w:val="00A071AA"/>
    <w:rsid w:val="00A07AA8"/>
    <w:rsid w:val="00A10F92"/>
    <w:rsid w:val="00A1291B"/>
    <w:rsid w:val="00A12A92"/>
    <w:rsid w:val="00A12CE3"/>
    <w:rsid w:val="00A135E5"/>
    <w:rsid w:val="00A144F3"/>
    <w:rsid w:val="00A14A45"/>
    <w:rsid w:val="00A1542E"/>
    <w:rsid w:val="00A23666"/>
    <w:rsid w:val="00A26D1C"/>
    <w:rsid w:val="00A274B7"/>
    <w:rsid w:val="00A3075D"/>
    <w:rsid w:val="00A30928"/>
    <w:rsid w:val="00A309E5"/>
    <w:rsid w:val="00A31F8A"/>
    <w:rsid w:val="00A32505"/>
    <w:rsid w:val="00A34CF4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3D80"/>
    <w:rsid w:val="00A7634B"/>
    <w:rsid w:val="00A76A8B"/>
    <w:rsid w:val="00A76D28"/>
    <w:rsid w:val="00A80893"/>
    <w:rsid w:val="00A80F8C"/>
    <w:rsid w:val="00A81A69"/>
    <w:rsid w:val="00A83B43"/>
    <w:rsid w:val="00A85182"/>
    <w:rsid w:val="00A878AF"/>
    <w:rsid w:val="00A90C58"/>
    <w:rsid w:val="00A929CE"/>
    <w:rsid w:val="00A92EB3"/>
    <w:rsid w:val="00A94753"/>
    <w:rsid w:val="00A95C47"/>
    <w:rsid w:val="00AA04BF"/>
    <w:rsid w:val="00AA09B4"/>
    <w:rsid w:val="00AA21B1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09A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1B27"/>
    <w:rsid w:val="00B02197"/>
    <w:rsid w:val="00B075B6"/>
    <w:rsid w:val="00B07E05"/>
    <w:rsid w:val="00B120CA"/>
    <w:rsid w:val="00B1292D"/>
    <w:rsid w:val="00B16DAC"/>
    <w:rsid w:val="00B17724"/>
    <w:rsid w:val="00B17D89"/>
    <w:rsid w:val="00B211A9"/>
    <w:rsid w:val="00B21837"/>
    <w:rsid w:val="00B21CE6"/>
    <w:rsid w:val="00B21EF2"/>
    <w:rsid w:val="00B22241"/>
    <w:rsid w:val="00B22F63"/>
    <w:rsid w:val="00B25813"/>
    <w:rsid w:val="00B2730A"/>
    <w:rsid w:val="00B27D06"/>
    <w:rsid w:val="00B306F8"/>
    <w:rsid w:val="00B31623"/>
    <w:rsid w:val="00B32BDD"/>
    <w:rsid w:val="00B33662"/>
    <w:rsid w:val="00B336B9"/>
    <w:rsid w:val="00B33D52"/>
    <w:rsid w:val="00B34BA3"/>
    <w:rsid w:val="00B34D07"/>
    <w:rsid w:val="00B3610B"/>
    <w:rsid w:val="00B377F6"/>
    <w:rsid w:val="00B41EDC"/>
    <w:rsid w:val="00B41F29"/>
    <w:rsid w:val="00B44C77"/>
    <w:rsid w:val="00B46CEA"/>
    <w:rsid w:val="00B470B3"/>
    <w:rsid w:val="00B471CD"/>
    <w:rsid w:val="00B50DC5"/>
    <w:rsid w:val="00B534E0"/>
    <w:rsid w:val="00B54946"/>
    <w:rsid w:val="00B54B4D"/>
    <w:rsid w:val="00B560D0"/>
    <w:rsid w:val="00B56660"/>
    <w:rsid w:val="00B60713"/>
    <w:rsid w:val="00B61C18"/>
    <w:rsid w:val="00B61DB2"/>
    <w:rsid w:val="00B6467F"/>
    <w:rsid w:val="00B67395"/>
    <w:rsid w:val="00B67D96"/>
    <w:rsid w:val="00B72487"/>
    <w:rsid w:val="00B73030"/>
    <w:rsid w:val="00B739D1"/>
    <w:rsid w:val="00B749C1"/>
    <w:rsid w:val="00B74BF6"/>
    <w:rsid w:val="00B74E5C"/>
    <w:rsid w:val="00B76445"/>
    <w:rsid w:val="00B803BB"/>
    <w:rsid w:val="00B8137A"/>
    <w:rsid w:val="00B8434B"/>
    <w:rsid w:val="00B84387"/>
    <w:rsid w:val="00B85314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4D13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472A"/>
    <w:rsid w:val="00BE610C"/>
    <w:rsid w:val="00BE67E9"/>
    <w:rsid w:val="00BF0D89"/>
    <w:rsid w:val="00BF1A30"/>
    <w:rsid w:val="00BF21A0"/>
    <w:rsid w:val="00C0211C"/>
    <w:rsid w:val="00C024CD"/>
    <w:rsid w:val="00C02594"/>
    <w:rsid w:val="00C0447E"/>
    <w:rsid w:val="00C04BCF"/>
    <w:rsid w:val="00C067E5"/>
    <w:rsid w:val="00C078E8"/>
    <w:rsid w:val="00C10C92"/>
    <w:rsid w:val="00C1776B"/>
    <w:rsid w:val="00C23AA9"/>
    <w:rsid w:val="00C23AD0"/>
    <w:rsid w:val="00C2570A"/>
    <w:rsid w:val="00C26DDF"/>
    <w:rsid w:val="00C27480"/>
    <w:rsid w:val="00C32E9A"/>
    <w:rsid w:val="00C33191"/>
    <w:rsid w:val="00C34EDF"/>
    <w:rsid w:val="00C35881"/>
    <w:rsid w:val="00C35DD4"/>
    <w:rsid w:val="00C361FD"/>
    <w:rsid w:val="00C408CE"/>
    <w:rsid w:val="00C416A7"/>
    <w:rsid w:val="00C41880"/>
    <w:rsid w:val="00C41940"/>
    <w:rsid w:val="00C42B64"/>
    <w:rsid w:val="00C4357F"/>
    <w:rsid w:val="00C43AF3"/>
    <w:rsid w:val="00C441E8"/>
    <w:rsid w:val="00C444F4"/>
    <w:rsid w:val="00C47867"/>
    <w:rsid w:val="00C54A5A"/>
    <w:rsid w:val="00C54BC3"/>
    <w:rsid w:val="00C57324"/>
    <w:rsid w:val="00C573E4"/>
    <w:rsid w:val="00C57764"/>
    <w:rsid w:val="00C57766"/>
    <w:rsid w:val="00C61F13"/>
    <w:rsid w:val="00C65033"/>
    <w:rsid w:val="00C722B4"/>
    <w:rsid w:val="00C73A51"/>
    <w:rsid w:val="00C74F5B"/>
    <w:rsid w:val="00C7542A"/>
    <w:rsid w:val="00C75520"/>
    <w:rsid w:val="00C76007"/>
    <w:rsid w:val="00C76F8A"/>
    <w:rsid w:val="00C82328"/>
    <w:rsid w:val="00C828F9"/>
    <w:rsid w:val="00C8528D"/>
    <w:rsid w:val="00C878C8"/>
    <w:rsid w:val="00C9074E"/>
    <w:rsid w:val="00C92466"/>
    <w:rsid w:val="00C92627"/>
    <w:rsid w:val="00C92838"/>
    <w:rsid w:val="00CA27CF"/>
    <w:rsid w:val="00CA42CF"/>
    <w:rsid w:val="00CA4F0C"/>
    <w:rsid w:val="00CB0E81"/>
    <w:rsid w:val="00CB216C"/>
    <w:rsid w:val="00CB39EF"/>
    <w:rsid w:val="00CB5537"/>
    <w:rsid w:val="00CC1916"/>
    <w:rsid w:val="00CC2D13"/>
    <w:rsid w:val="00CC4B49"/>
    <w:rsid w:val="00CC6923"/>
    <w:rsid w:val="00CC7FC2"/>
    <w:rsid w:val="00CD1FCD"/>
    <w:rsid w:val="00CD2A1A"/>
    <w:rsid w:val="00CD6B88"/>
    <w:rsid w:val="00CD785F"/>
    <w:rsid w:val="00CE2CA2"/>
    <w:rsid w:val="00CE573E"/>
    <w:rsid w:val="00CE5819"/>
    <w:rsid w:val="00CE646D"/>
    <w:rsid w:val="00CE7EE7"/>
    <w:rsid w:val="00CF019F"/>
    <w:rsid w:val="00CF1B2C"/>
    <w:rsid w:val="00CF69ED"/>
    <w:rsid w:val="00CF7A4C"/>
    <w:rsid w:val="00CF7A9F"/>
    <w:rsid w:val="00D0017B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43A0"/>
    <w:rsid w:val="00D16D3D"/>
    <w:rsid w:val="00D17DC7"/>
    <w:rsid w:val="00D200EA"/>
    <w:rsid w:val="00D26A1A"/>
    <w:rsid w:val="00D304AD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552F8"/>
    <w:rsid w:val="00D605BF"/>
    <w:rsid w:val="00D60CAF"/>
    <w:rsid w:val="00D65013"/>
    <w:rsid w:val="00D66582"/>
    <w:rsid w:val="00D6722F"/>
    <w:rsid w:val="00D70556"/>
    <w:rsid w:val="00D72498"/>
    <w:rsid w:val="00D733EF"/>
    <w:rsid w:val="00D73B6C"/>
    <w:rsid w:val="00D73C96"/>
    <w:rsid w:val="00D74341"/>
    <w:rsid w:val="00D74C98"/>
    <w:rsid w:val="00D74F2D"/>
    <w:rsid w:val="00D773DB"/>
    <w:rsid w:val="00D805AA"/>
    <w:rsid w:val="00D80654"/>
    <w:rsid w:val="00D80C47"/>
    <w:rsid w:val="00D825A9"/>
    <w:rsid w:val="00D92035"/>
    <w:rsid w:val="00D92821"/>
    <w:rsid w:val="00D93B20"/>
    <w:rsid w:val="00D96271"/>
    <w:rsid w:val="00D963F9"/>
    <w:rsid w:val="00DA5BAE"/>
    <w:rsid w:val="00DA6038"/>
    <w:rsid w:val="00DA6FC7"/>
    <w:rsid w:val="00DA7B78"/>
    <w:rsid w:val="00DB3276"/>
    <w:rsid w:val="00DB3595"/>
    <w:rsid w:val="00DB4380"/>
    <w:rsid w:val="00DB795D"/>
    <w:rsid w:val="00DB7DCB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69AD"/>
    <w:rsid w:val="00DD7E82"/>
    <w:rsid w:val="00DE09F3"/>
    <w:rsid w:val="00DE6C2E"/>
    <w:rsid w:val="00DF2776"/>
    <w:rsid w:val="00DF542B"/>
    <w:rsid w:val="00DF6A4C"/>
    <w:rsid w:val="00DF6AC9"/>
    <w:rsid w:val="00DF7253"/>
    <w:rsid w:val="00E017B7"/>
    <w:rsid w:val="00E0203A"/>
    <w:rsid w:val="00E02DCD"/>
    <w:rsid w:val="00E02F07"/>
    <w:rsid w:val="00E04D76"/>
    <w:rsid w:val="00E06574"/>
    <w:rsid w:val="00E06D5A"/>
    <w:rsid w:val="00E12CDC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687C"/>
    <w:rsid w:val="00E27443"/>
    <w:rsid w:val="00E27B3C"/>
    <w:rsid w:val="00E27DBA"/>
    <w:rsid w:val="00E27EF7"/>
    <w:rsid w:val="00E31336"/>
    <w:rsid w:val="00E31677"/>
    <w:rsid w:val="00E33651"/>
    <w:rsid w:val="00E40AFA"/>
    <w:rsid w:val="00E4128F"/>
    <w:rsid w:val="00E45B6B"/>
    <w:rsid w:val="00E45E3C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2786"/>
    <w:rsid w:val="00E73F58"/>
    <w:rsid w:val="00E746B0"/>
    <w:rsid w:val="00E74B6C"/>
    <w:rsid w:val="00E76201"/>
    <w:rsid w:val="00E76D7A"/>
    <w:rsid w:val="00E77B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A6047"/>
    <w:rsid w:val="00EB0DA2"/>
    <w:rsid w:val="00EB3C9E"/>
    <w:rsid w:val="00EB5387"/>
    <w:rsid w:val="00EC0638"/>
    <w:rsid w:val="00EC0816"/>
    <w:rsid w:val="00EC4364"/>
    <w:rsid w:val="00EC48B7"/>
    <w:rsid w:val="00EC4A2E"/>
    <w:rsid w:val="00EC4A85"/>
    <w:rsid w:val="00EC7793"/>
    <w:rsid w:val="00ED09C8"/>
    <w:rsid w:val="00ED0D8B"/>
    <w:rsid w:val="00ED162E"/>
    <w:rsid w:val="00ED23C7"/>
    <w:rsid w:val="00ED4012"/>
    <w:rsid w:val="00ED4044"/>
    <w:rsid w:val="00ED4926"/>
    <w:rsid w:val="00ED4D70"/>
    <w:rsid w:val="00ED530F"/>
    <w:rsid w:val="00EE1497"/>
    <w:rsid w:val="00EE5119"/>
    <w:rsid w:val="00EE6E4C"/>
    <w:rsid w:val="00EF3BB4"/>
    <w:rsid w:val="00EF5073"/>
    <w:rsid w:val="00EF6A17"/>
    <w:rsid w:val="00F01A05"/>
    <w:rsid w:val="00F022B0"/>
    <w:rsid w:val="00F03754"/>
    <w:rsid w:val="00F03C1A"/>
    <w:rsid w:val="00F0504F"/>
    <w:rsid w:val="00F114D3"/>
    <w:rsid w:val="00F14242"/>
    <w:rsid w:val="00F147AC"/>
    <w:rsid w:val="00F2245D"/>
    <w:rsid w:val="00F23113"/>
    <w:rsid w:val="00F24947"/>
    <w:rsid w:val="00F27E82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0227"/>
    <w:rsid w:val="00F510FC"/>
    <w:rsid w:val="00F5313F"/>
    <w:rsid w:val="00F5371C"/>
    <w:rsid w:val="00F54A65"/>
    <w:rsid w:val="00F5635C"/>
    <w:rsid w:val="00F61C69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77223"/>
    <w:rsid w:val="00F8044E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C7786"/>
    <w:rsid w:val="00FD63D4"/>
    <w:rsid w:val="00FD6B4E"/>
    <w:rsid w:val="00FE4849"/>
    <w:rsid w:val="00FE58AF"/>
    <w:rsid w:val="00FE5EC2"/>
    <w:rsid w:val="00FE6938"/>
    <w:rsid w:val="00FE6F2C"/>
    <w:rsid w:val="00FE7EC8"/>
    <w:rsid w:val="00FE7F72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88E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63140B"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  <w:style w:type="character" w:customStyle="1" w:styleId="mo">
    <w:name w:val="mo"/>
    <w:basedOn w:val="DefaultParagraphFont"/>
    <w:rsid w:val="00F27E82"/>
  </w:style>
  <w:style w:type="character" w:customStyle="1" w:styleId="mi">
    <w:name w:val="mi"/>
    <w:basedOn w:val="DefaultParagraphFont"/>
    <w:rsid w:val="00F27E82"/>
  </w:style>
  <w:style w:type="character" w:customStyle="1" w:styleId="mjxassistivemathml">
    <w:name w:val="mjx_assistive_mathml"/>
    <w:basedOn w:val="DefaultParagraphFont"/>
    <w:rsid w:val="00F27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petrovicheugene/MethodologyOfAppliedMathematics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11</Pages>
  <Words>604</Words>
  <Characters>4803</Characters>
  <Application>Microsoft Office Word</Application>
  <DocSecurity>0</DocSecurity>
  <Lines>40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232</cp:revision>
  <cp:lastPrinted>2019-11-01T08:27:00Z</cp:lastPrinted>
  <dcterms:created xsi:type="dcterms:W3CDTF">2020-06-09T04:21:00Z</dcterms:created>
  <dcterms:modified xsi:type="dcterms:W3CDTF">2020-08-09T18:03:00Z</dcterms:modified>
</cp:coreProperties>
</file>